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แบ่งพิมพ์)</w:t>
      </w:r>
      <w:r>
        <w:t xml:space="preserve"> </w:t>
      </w:r>
      <w:r>
        <w:t xml:space="preserve">ประชุมคณะกรรมการเทคนิคด้านเทคโนโลยีสิ่งอำนวยความสะดวกและเครื่องมือแพทย์ครั้งที่</w:t>
      </w:r>
      <w:r>
        <w:t xml:space="preserve"> </w:t>
      </w:r>
      <w:r>
        <w:t xml:space="preserve">7/2564</w:t>
      </w:r>
    </w:p>
    <w:p>
      <w:pPr>
        <w:pStyle w:val="Date"/>
      </w:pPr>
      <w:r>
        <w:t xml:space="preserve">วันพฤหัสบดีที่</w:t>
      </w:r>
      <w:r>
        <w:t xml:space="preserve"> </w:t>
      </w:r>
      <w:r>
        <w:t xml:space="preserve">26</w:t>
      </w:r>
      <w:r>
        <w:t xml:space="preserve"> </w:t>
      </w:r>
      <w:r>
        <w:t xml:space="preserve">สิงหาคม</w:t>
      </w:r>
      <w:r>
        <w:t xml:space="preserve"> </w:t>
      </w:r>
      <w:r>
        <w:t xml:space="preserve">2564</w:t>
      </w:r>
      <w:r>
        <w:t xml:space="preserve"> </w:t>
      </w:r>
      <w:r>
        <w:t xml:space="preserve">เวลา</w:t>
      </w:r>
      <w:r>
        <w:t xml:space="preserve"> </w:t>
      </w:r>
      <w:r>
        <w:t xml:space="preserve">14.1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ำให้มีผู้สูงอายุนะคะ มีลักษณะที่คล้ายกันนะคะ ที่เห็นแล้วก็จับต้องได้เป็นดิจิทัลนะคะ ส่วนที่ 2 ก็คุยกับผอ. อาภาไว้ ดำเนินงานต่อนะคะ โดยขยายไปที่ศูนย์ของท้องถิ่นนะคะ ซึ่งดำเนินการโดยเทศบาลหรือ อบต. นะคะ ซึ่งมีทั้ง 13 ศูนย์ ทั้งของภาครัฐสามารถดำเนินงานต่อไปได้ อีกกระบวนการหนึ่ง ก็คือใช้ศูนย์ของภาครัฐน่ะค่ะ เป็นแหล่งเรียนรู้ให้กับ อบต. นะคะ มาเรียนรู้เพื่อใช้ศูนย์นี้ในการช่วยเหลือ แล้วก็เป็นโมเดลให้กับชุมชนแต่ละชุมชนในการดูแลผู้สูงอายุค่ะ อันนี้เป็นแผนที่อยู่ในกับแผนบูรณาการพัฒนาผู้สูงอายุนะคะ ค่ะ</w:t>
      </w:r>
    </w:p>
    <w:p>
      <w:pPr>
        <w:pStyle w:val="BodyText"/>
      </w:pPr>
      <w:r>
        <w:t xml:space="preserve">(ศาสตราจารย์ ดร.ไพรัช) ก็ยังไม่ตอบคำถามเป๊ะ ไว้ทำการบ้าน ผอ. อาภาในที่สุดเราก็ขยาย ๆ ไปของกรมกิจการผู้สูงอายุไหม ท่านจะได้บอก อย่างนั้นเอางบประมาณหลวงมาช่วยปีละเท่าไร ๆ นึกออกไหม คือคงไม่ได้ถามดร. กิตติ ที่วันทนีย์ถามกับ ผอ. ผู้ใหญ่มันต้องตั้งคำถามว่าอันนี้มันดีนะ มันดูมันช่วยคนชราอย่างไร แล้วลดต้นทุนอย่างไร ลองไปคิดเป็นการบ้านต่อได้ไหมวันทนีย์ ผอ. ว่าอย่างไรครับ ผอ. อาภา ได้ค่ะท่าน จะรับไปคุยกับท่าน ผอ. วันทนีย์ อีกครั้งหนึ่งนะคะ ว่าเรามีการคุยกัน ในการขยายผล ว่านอกจากทำในส่วนที่เป็นของกระทรวง อม. แล้วนี่ ศูนยที่ถ่ายโอนไปยังท้องถิ่นด้วยนะคะ จากนั้นนี่จะขยายผลไปยังชุมชน ความเป็นประโยชน์ของมันควบคุมดูแลในส่วนของพัฒนาผู้สูงอายุน่ะค่ะ เหมือนกับพัฒนาผู้สูงอายุได้ วางแผนในเรื่องของการดูแลผู้สูงอายุได้รายบุคคลเลยนะคะ มันก็ทำให้เราเก็บได้ทั้ง เก็บสถิติ วางแผนการทำงาน ทำนโยบาย แล้วก็ในส่วนที่จะดูแลในระดับบุคลของผู้สูงทายุน่ะค่ะ ถ้าอย่างไรจริงตรงงบประมาณนี่ ที่อาจารย์พูดถึงตัวแผนบูรณาการงบประมาณ นะค เพราะฉะนั้นนี่ ถ้าทำได้ต่อเนื่องไปได้เรื่อย ๆ นี่ค่ะ มันก็สามารถพัฒนาในส่วนของตัวแผนบูรณาการอันนี้ได้ค่ะ</w:t>
      </w:r>
    </w:p>
    <w:p>
      <w:pPr>
        <w:pStyle w:val="BodyText"/>
      </w:pPr>
      <w:r>
        <w:t xml:space="preserve">(ศาสตราจารย์ ดร.ไพรัช) อันนี้เป็นประเด็นให้ลองไปทำการบ้านว่า ในภาคของกระทรวง พม. นะครับ ท่านจะได้คอมเมนต์กลับมา คือ ไอ้ตัวนี้มันก็ทำไปใช้ไป ทำไปแก้ไป แล้วก็ผมคิดว่าเราน่าจะลิมิตอยู่ที่ เท่าไหร่ ให้พรูฟถ้าทำชัดเจนได้ โดยไม่มีใครซัปพอร์ตมันก็จะไปไม่ทัน ท่าน ผอ. กับอาจารย์วันทนีย์ลองไปถึงท่านอธิบดีได้ไหม</w:t>
      </w:r>
    </w:p>
    <w:p>
      <w:pPr>
        <w:pStyle w:val="BodyText"/>
      </w:pPr>
      <w:r>
        <w:t xml:space="preserve">(ผู้เข้าร่วมประชุมหญิง) ทราบเรื่องค่ะ ท่านทราบมาตลอดค่ะ</w:t>
      </w:r>
    </w:p>
    <w:p>
      <w:pPr>
        <w:pStyle w:val="BodyText"/>
      </w:pPr>
      <w:r>
        <w:t xml:space="preserve">(ผู้เข้าร่วมประชุมหญิง) ค่ะ</w:t>
      </w:r>
    </w:p>
    <w:p>
      <w:pPr>
        <w:pStyle w:val="BodyText"/>
      </w:pPr>
      <w:r>
        <w:t xml:space="preserve">(ศาสตราจารย์ ดร.ไพรัช) เมื่อกี้ที่ ดร.เสาวรัตน์เทียบกับ SCG อะไรนะครับ กิตติทราบไหม มันคืออะไร</w:t>
      </w:r>
    </w:p>
    <w:p>
      <w:pPr>
        <w:pStyle w:val="BodyText"/>
      </w:pPr>
      <w:r>
        <w:t xml:space="preserve">(ผู้เข้าร่วมประชุมชาย) ต้องไปสืบข้อมูลครับ</w:t>
      </w:r>
    </w:p>
    <w:p>
      <w:pPr>
        <w:pStyle w:val="BodyText"/>
      </w:pPr>
      <w:r>
        <w:t xml:space="preserve">(ผู้เข้าร่วมประชุมหญิง) ค่ะ คือ SCG เขาจะเรียกเป็น SCG Eldercare สำหรับผู้สูงอายุ ก็คือ อยู่บ้านมีอุปกรณ์พวกนี้ ลิงก์แล้วก็ลิงก์ไปที่ส่งข้อมูลให้ได้นะคะ ลองเปรียบเทียบดู แต่ว่าสเกลของเขาคือจะเน้นผู้สูงอายุที่อยู่ที่บ้าน ไม่ได้เป็นแบบที่เป็นศูนย์แบบนี้ค่ะ แต่ว่าถ้าหากสุดท้ายเอาไปขายเป็นโซลูชันแบบ Invidual ที่จะศึกษา Business Model ค่ะ</w:t>
      </w:r>
    </w:p>
    <w:p>
      <w:pPr>
        <w:pStyle w:val="BodyText"/>
      </w:pPr>
      <w:r>
        <w:t xml:space="preserve">(ศาสตราจารย์ ดร.ไพรัช) มารายงานดูนะ คือของเรามันมีอนาคตแน่ ๆ นะครับ มันคงไปได้เพราะสังคมมันสังคมสูงอายุ แต่ว่าบอกคนไทย สังคมสูงอายุ เราก็ได้ข่าวอยู่เรื่อย แต่เวลาถามสปอนเซอร์ผู้สูงอายุจะทำอย่างไร มันไม่ค่อยมั่นใจ ถาม รองอัฐพรมีอะไรไหมครับ ไม่เกี่ยวกับท่านนะ เกี่ยวไหม ลองให้คุณหมอคอมเมนต์สิ</w:t>
      </w:r>
    </w:p>
    <w:p>
      <w:pPr>
        <w:pStyle w:val="BodyText"/>
      </w:pPr>
      <w:r>
        <w:t xml:space="preserve">(ผู้เข้าร่วมประชุมชาย) ก็อาจจะเกี่ยว ๆ อยู่บ้างที่อาจารย์ว่าจริง ๆ นะครับ เรามีบัญชี แล้วก็ให้ทางท้องถิ่นนี่เป็นคน งบประมาณไปทางนั้นแล้วให้ท้องถิ่นจัดการครับ อาจจะไม่ได้เกี่ยวข้องโดยตรง อย่างไรก็ตาม ตลาดสินค้าประเภทนี่เราพอจะมีที่จะ คือ หลายที่นี่เขาพยายามจะบริหารจัดการนะครับ ให้คุ้มค่าที่สุด คือ งบประมาณแต่ละที่คงไม่ได้มากนะครับ ตอนนี้เราสนับสนุนที่ อบจ. มีงบประมาณเยอะหน่อย มีงบ อปจ. สนับสนุนให้กับทั้งจังหวัดเลย ที่เขาบริหารจัดการดี ๆ หน่อย เขาอาจจะมีธนาคาร เครื่องมือเหล่านี้ ไม่ได้ให้ยืมระยะยาว ถ้าผู้สูงอายุได้ใช้แล้วก็ให้ใช้นะครับ แล้วก็ด้านหนึ่งเรื่องของการจัดหาอุปกรณ์นี่เป็นเรื่อง แต่สิ่งที่ผมคิดว่าน่าจะยังพอเป็นปัญหาอยู่บ้าง เรื่องของกาแล้ว Mentanance เขาสามารถทำได้นะคะ เช่น ให้นักศึกษามหาวิทยาลัยเทคนิคเข้ามาซัพพอร์ตได้บ้างในบางจุด ก็จะทำให้การแก้ปัญหาในพื้นที่มันแก้ไขได้</w:t>
      </w:r>
    </w:p>
    <w:p>
      <w:pPr>
        <w:pStyle w:val="BodyText"/>
      </w:pPr>
      <w:r>
        <w:t xml:space="preserve">(อาจารย์วันทนีย์) ค่ะ ขอบคุณนะคะ คุณหมอคะ ก็คือของที่เราเอามาเพื่อฟื้นฟู เป็นบริษัทหมดทุกแห่งแล้ว่คะ แล้วบริษัทเขาทำ MA ได้อยู่ค่ะ</w:t>
      </w:r>
    </w:p>
    <w:p>
      <w:pPr>
        <w:pStyle w:val="BodyText"/>
      </w:pPr>
      <w:r>
        <w:t xml:space="preserve">(ศาสตราจารย์ ดร.ไพรัช) ครับ โอเค ผมว่าคอมเมนต์เทคโน้ตไว้แล้วเอาไปทำต่อ มันก็เห็นแสงสว่างไปเรื่อย ๆ แต่ Homeisolation อีกไหมครับ</w:t>
      </w:r>
    </w:p>
    <w:p>
      <w:pPr>
        <w:pStyle w:val="BodyText"/>
      </w:pPr>
      <w:r>
        <w:t xml:space="preserve">(ผู้เข้าร่วมประชุมชาย) ผมมีนิดหนึ่งครับท่านประธานครับ</w:t>
      </w:r>
    </w:p>
    <w:p>
      <w:pPr>
        <w:pStyle w:val="BodyText"/>
      </w:pPr>
      <w:r>
        <w:t xml:space="preserve">(ศาสตราจารย์ ดร.ไพรัช) เชิญครับ</w:t>
      </w:r>
    </w:p>
    <w:p>
      <w:pPr>
        <w:pStyle w:val="BodyText"/>
      </w:pPr>
      <w:r>
        <w:t xml:space="preserve">(ผู้เข้าร่วมประชุมชาย) คือ 2 อาทิตย์ที่แล้วพอดีได้มีโอกาสไปคุยกับปลัดอำเภอนะครับ แล้วก็มหาวิทยาลัยวลัยลักษณ์นะครับ ดูเขาจะสนใจเรื่องโครงการดูแลผู้สูงอายุ โดยเฉพาะที่อยู่ที่บ้านที่เกาะสมุยนะครับ คือโดยรวมปลัดเดี๋ยวผมจะลองเชื่อมดูว่าเขาจะโซลูชันแบบนี้มากน้อยขนาดไหน จะลองขายของดูครับ</w:t>
      </w:r>
    </w:p>
    <w:p>
      <w:pPr>
        <w:pStyle w:val="BodyText"/>
      </w:pPr>
      <w:r>
        <w:t xml:space="preserve">(ศาสตราจารย์ ดร.ไพรัช) ครับ ขอบคุณมากครับ ดีนะครับ ถ้าเราเอาไปเอ็กเซอร์ไซท์ดู</w:t>
      </w:r>
    </w:p>
    <w:p>
      <w:pPr>
        <w:pStyle w:val="BodyText"/>
      </w:pPr>
      <w:r>
        <w:t xml:space="preserve">(ผู้เข้าร่วมประชุมชาย) คือมันมีผู้สูงอายุไม่น้อยจำนวนไม่น้อยเหมือนกันที่เขาดูแล เป็นคนต่างประเทศนี่</w:t>
      </w:r>
    </w:p>
    <w:p>
      <w:pPr>
        <w:pStyle w:val="BodyText"/>
      </w:pPr>
      <w:r>
        <w:t xml:space="preserve">(ศาสตราจารย์ ดร.ไพรัช) ก็เขาทำเป็นธุรกิจได้ก็แจ๋ว ฟื้นฟู Day care ก็สามารถวางไว้ได้นะคะ</w:t>
      </w:r>
    </w:p>
    <w:p>
      <w:pPr>
        <w:pStyle w:val="BodyText"/>
      </w:pPr>
      <w:r>
        <w:t xml:space="preserve">(ผู้เข้าร่วมประชุมชาย) เดี๋ยวจะลองประสานให้ดูนะครับ โอเคที่ขออนุมัติ ก็คืองบประมาณ</w:t>
      </w:r>
    </w:p>
    <w:p>
      <w:pPr>
        <w:pStyle w:val="BodyText"/>
      </w:pPr>
      <w:r>
        <w:t xml:space="preserve">(ผู้เข้าร่วมประชุมหญิง) งบประมาณค่ะ ของปีที่ 2 นะคะ ค่ะ</w:t>
      </w:r>
    </w:p>
    <w:p>
      <w:pPr>
        <w:pStyle w:val="BodyText"/>
      </w:pPr>
      <w:r>
        <w:t xml:space="preserve">(ศาสตราจารย์ ดร.ไพรัช) ปีที่ 2 คือ เริ่มตุลาคมนี้ใช่ไหมครับ ฮัลโหล</w:t>
      </w:r>
    </w:p>
    <w:p>
      <w:pPr>
        <w:pStyle w:val="BodyText"/>
      </w:pPr>
      <w:r>
        <w:t xml:space="preserve">(อาจารย์วันทนีย์) เริ่มเมื่อไหร่คะ ปีที่ 2ค่ะ เริ่มตุลาคมนี้ล่ะค่ะอาจารย์</w:t>
      </w:r>
    </w:p>
    <w:p>
      <w:pPr>
        <w:pStyle w:val="BodyText"/>
      </w:pPr>
      <w:r>
        <w:t xml:space="preserve">(ศาสตราจารย์ ดร.ไพรัช) จำนวนเงินปีที่ 2 29 ล้าน ใช่ไหมครับ</w:t>
      </w:r>
    </w:p>
    <w:p>
      <w:pPr>
        <w:pStyle w:val="BodyText"/>
      </w:pPr>
      <w:r>
        <w:t xml:space="preserve">(อาจารย์วันทนีย์) ค่ะ ๆ เป็นงบที่ขยายผลลงไปอีก 6 จังหวัดน่ะค่ะ</w:t>
      </w:r>
    </w:p>
    <w:p>
      <w:pPr>
        <w:pStyle w:val="BodyText"/>
      </w:pPr>
      <w:r>
        <w:t xml:space="preserve">(ศาสตราจารย์ ดร.ไพรัช) คือมันอ่านแล้วจับประเด็นไม่ค่อยได้มีงวดที่ 1 8 ล้าน งวดที่ 2 28 ล้าน มันในปีไหนนะ ปีที่ 2 หรือปีไหน</w:t>
      </w:r>
    </w:p>
    <w:p>
      <w:pPr>
        <w:pStyle w:val="BodyText"/>
      </w:pPr>
      <w:r>
        <w:t xml:space="preserve">(อาจารย์วันทนีย์) ปีที่ 2 ค่ะ โครงการเริ่มเมื่อมาอธิบายหน่อยค่ะ</w:t>
      </w:r>
    </w:p>
    <w:p>
      <w:pPr>
        <w:pStyle w:val="BodyText"/>
      </w:pPr>
      <w:r>
        <w:t xml:space="preserve">(ผู้เข้าร่วมประชุมหญิง) ค่ะอาจารย์</w:t>
      </w:r>
    </w:p>
    <w:p>
      <w:pPr>
        <w:pStyle w:val="BodyText"/>
      </w:pPr>
      <w:r>
        <w:t xml:space="preserve">(ศาสตราจารย์ ดร.ไพรัช) ภาพใหญ่ได้ไหม เริ่มจากไหนแล้วลองอธิบายหน่อยครับ</w:t>
      </w:r>
    </w:p>
    <w:p>
      <w:pPr>
        <w:pStyle w:val="BodyText"/>
      </w:pPr>
      <w:r>
        <w:t xml:space="preserve">(เลขานุการ) เริ่มเมื่อ</w:t>
      </w:r>
    </w:p>
    <w:p>
      <w:pPr>
        <w:pStyle w:val="BodyText"/>
      </w:pPr>
      <w:r>
        <w:t xml:space="preserve">(ผู้เข้าร่วมประชุมหญิง) 31 กรกฎาคม 2562 นะคะอาจารย์ แต่เนื่องจากโครงการนี้น่ะค่ะ มีการขอปรับแผน เนื่องจากงบจากแผนบูรณาการเพิ่มเข้ามานะคะ ก็เลยมีการปรับแผนโครงการ มีไป…</w:t>
      </w:r>
    </w:p>
    <w:p>
      <w:pPr>
        <w:pStyle w:val="BodyText"/>
      </w:pPr>
      <w:r>
        <w:t xml:space="preserve">(ศาสตราจารย์ ดร.ไพรัช) หนูบอกไปเลยว่าปีไหน ๆ</w:t>
      </w:r>
    </w:p>
    <w:p>
      <w:pPr>
        <w:pStyle w:val="BodyText"/>
      </w:pPr>
      <w:r>
        <w:t xml:space="preserve">(ผู้เข้าร่วมประชุมหญิง) ค่ะ ขอสนับสนุนการดำเนินงานในระหว่างวันที่ 31 ปี 2563 ค่ะ อาจารย์ ถึง 64 ค่ะ คือมันเป็นการขอย้อนหลังน่ะค่ะ เพราะว่าโครงการมีการมีการนำส่งโครงการรายงานความก้าวหน้าล่าช้าค่ะ ก็เลยมาขอกรอกย้อนหลังน่ะค่ะ</w:t>
      </w:r>
    </w:p>
    <w:p>
      <w:pPr>
        <w:pStyle w:val="BodyText"/>
      </w:pPr>
      <w:r>
        <w:t xml:space="preserve">(ศาสตราจารย์ ดร.ไพรัช) มันอยู่ตรงไหน วันเวลา ซึ่ง ยังไม่ค่อยรู้เรื่อง ด้านบนค่ะ เห็นชอบความก้าวหน้าการดำเนินการครั้งที่ 2 และครั้งที่ 3 ระหว่างวันที่ 31 มกราคม 2563 ถึง 30 มกราคม 64ผ่านไปแล้วไม่ใช่หรือ มกราคม 2564</w:t>
      </w:r>
    </w:p>
    <w:p>
      <w:pPr>
        <w:pStyle w:val="BodyText"/>
      </w:pPr>
      <w:r>
        <w:t xml:space="preserve">(ผู้เข้าร่วมประชุมหญิง) ค่ะ โครงการน่ะค่ะ ขอ ได้มีการนำส่งรายงานความก้าวหน้าล่าช้าน่ะค่ะ เลยขอกรอกย้นแลห</w:t>
      </w:r>
    </w:p>
    <w:p>
      <w:pPr>
        <w:pStyle w:val="BodyText"/>
      </w:pPr>
      <w:r>
        <w:t xml:space="preserve">(ศาสตราจารย์ ดร.ไพรัช) ผมถามคุณก็งง ผมก็งง แล้วคุณจะขอทำไม วันทนีย์ว่าอย่างไร กิตติ</w:t>
      </w:r>
    </w:p>
    <w:p>
      <w:pPr>
        <w:pStyle w:val="BodyText"/>
      </w:pPr>
      <w:r>
        <w:t xml:space="preserve">(อาจารย์วันทนีย์) คือ ตั้งกรอบเอาไว้น่ะค่ะอาจารย์</w:t>
      </w:r>
    </w:p>
    <w:p>
      <w:pPr>
        <w:pStyle w:val="BodyText"/>
      </w:pPr>
      <w:r>
        <w:t xml:space="preserve">(ศาสตราจารย์ ดร.ไพรัช) คืออันนี้ครั้งที่ 2 ที่ 3 มันผ่านไปแล้ว แต่คุณบอกมันดีเลใช่ไหม</w:t>
      </w:r>
    </w:p>
    <w:p>
      <w:pPr>
        <w:pStyle w:val="BodyText"/>
      </w:pPr>
      <w:r>
        <w:t xml:space="preserve">(ผู้เข้าร่วมประชุมหญิง) ใช่ค่ะอาจารย์ เป็นการขอกรอกย้อนหลังค่ะ</w:t>
      </w:r>
    </w:p>
    <w:p>
      <w:pPr>
        <w:pStyle w:val="BodyText"/>
      </w:pPr>
      <w:r>
        <w:t xml:space="preserve">(ศาสตราจารย์ ดร.ไพรัช) คือ เลขาฯ ต้องทำงานอย่างนี้ จะผิดระเบียบ คือเมื่อไรที่โปรเจ็ค มันจะดีเลหรือต้องปรับแผนเวลา ไปอย่างนี้ ทางเลขาฯ วันทนีย์ด้วยนะ แล้วก็ขอย้อนบอกให้ทำงานไปแล้วจะมาขอศัตยาบัญกรรมการนี่ใช้เงินไปหมดแล้ว เพิ่งมาพูดอะไรก็ไม่รู้</w:t>
      </w:r>
    </w:p>
    <w:p>
      <w:pPr>
        <w:pStyle w:val="BodyText"/>
      </w:pPr>
      <w:r>
        <w:t xml:space="preserve">(อาจารย์วันทนีย์) งบเข้ายังไม่ได้ใช้ค่ะอาจารย์ เขาจะใช้ค่ะ คือที่ผ่านมาเขายังไม่ได้ใช้งบประมาณเพราะมันติด COVID ค่ะ เพราะว่าต้องมาตั้งกรอบสำหรับ Release สำหรับความก้าวหน้าในงวดนี้ค่ะ</w:t>
      </w:r>
    </w:p>
    <w:p>
      <w:pPr>
        <w:pStyle w:val="BodyText"/>
      </w:pPr>
      <w:r>
        <w:t xml:space="preserve">(ศาสตราจารย์ ดร.ไพรัช) ผมไม่อนุมัติ ผมไม่รู้เรื่องว่าเลขาฯ พูดอะไร</w:t>
      </w:r>
    </w:p>
    <w:p>
      <w:pPr>
        <w:pStyle w:val="BodyText"/>
      </w:pPr>
      <w:r>
        <w:t xml:space="preserve">(ศาสตราจารย์ ดร.ไพรัช) ผมก็… คือ คราวหน้ามา ช่วยมาปรับเวลา</w:t>
      </w:r>
    </w:p>
    <w:p>
      <w:pPr>
        <w:pStyle w:val="BodyText"/>
      </w:pPr>
      <w:r>
        <w:t xml:space="preserve">(อาจารย์วันทนีย์) งบยังไม่ได้ใช้ค่ะอาจารย์ ค่ะ งบประมาณ ยังไม่ได้ใช้ เพิ่งอนุมัติไป 2 ล้านใช่ไหมคะ อ้อ เราเพิ่งอนุมัติไป 2,000,000 ใช่ไหมคะ</w:t>
      </w:r>
    </w:p>
    <w:p>
      <w:pPr>
        <w:pStyle w:val="BodyText"/>
      </w:pPr>
      <w:r>
        <w:t xml:space="preserve">(ศาสตราจารย์ ดร.ไพรัช) อ๋อ</w:t>
      </w:r>
    </w:p>
    <w:p>
      <w:pPr>
        <w:pStyle w:val="BodyText"/>
      </w:pPr>
      <w:r>
        <w:t xml:space="preserve">(อาจารย์วันทนีย์) ใช่ไหมคะ แล้วเขาก็ไม่ได้ขออีกเลย จนกระทั่งงบมันหมดแล้ว เขาเลยมาขอกรอบใหม่ค่ะ</w:t>
      </w:r>
    </w:p>
    <w:p>
      <w:pPr>
        <w:pStyle w:val="BodyText"/>
      </w:pPr>
      <w:r>
        <w:t xml:space="preserve">(ศาสตราจารย์ ดร.ไพรัช) คือ ผมเอาอย่างนี้นะ เลขาฯ คงไม่มีอะไร ผมอนุมัติแล้วคราวหน้าให้เอาเรื่องนี้เข้ามา แล้วปรับแผนให้หน่อย ได้ไหม</w:t>
      </w:r>
    </w:p>
    <w:p>
      <w:pPr>
        <w:pStyle w:val="BodyText"/>
      </w:pPr>
      <w:r>
        <w:t xml:space="preserve">(ผู้เข้าร่วมประชุมหญิง) ค่ะ ๆ อาจารย์</w:t>
      </w:r>
    </w:p>
    <w:p>
      <w:pPr>
        <w:pStyle w:val="BodyText"/>
      </w:pPr>
      <w:r>
        <w:t xml:space="preserve">(ศาสตราจารย์ ดร.ไพรัช) เพราะฉะนั้น มันเป็นการทำงาน… บันทึกไว้นะเลขาฯ บันทึกไว้นะ ให้เอาเข้ามาเพื่ออนุมัติในหลักการและปรับแผน โอเค ท่านกรรมการไม่ขัดข้องเอาอย่างนี้นะ เชิญต่อครับ เชิญครับ</w:t>
      </w:r>
    </w:p>
    <w:p>
      <w:pPr>
        <w:pStyle w:val="BodyText"/>
      </w:pPr>
      <w:r>
        <w:t xml:space="preserve">(อาจารย์วันทนีย์) ต่อไปค่ะ โครงการต. 2 นะคะ โครงการระบบการจัดสังคมต่อสภาวะฉุกเฉินโรค COVID-19 นะคะ ก็เป็น ดร.กิตติ ค่ะ ขอหน้าต่อไปสิคะ สนับสนุนทุนวิจัยไปนะคะ ค่ะ เราส่งผู้เชี่ยวชาญไหมคะ ค่ะ เราส่งผู้เชี่ยวชาญพิจารณา 2 ท่านนะคะ ก็จะเป็นทางท่านอาจารย์ทางมเทคโนโลยีสุรนารี กับนักวิชาการอิสระนะคะ ดร.อนุรัตน์ นะคะ ก็จะเห็นผลการประเมิน จากการสรุปผลนะคะ ว่ามีความก้าวหน้าดี ขอหน้าต่อไปค่ะ ค่ะ ก็จะเห็นว่ากรรมการเห็นว่าเป็นไปตามแผน แล้วให้สนับสนุนการดำเนินการต่อ มีข้อแนะ ก็คือควรมีการสำรวจความพึงพอใจและผลสัมฤทธิ์จากงานวิจัยนี้ค่ะ ค่ะ //โอเคครับ ก็ขอนำเสนอที่เริ่มต้นนี่เป็นการทำขอแอปพลิเคชันที่ชื่อว่า Neihm Care เป็นการร่วมมือกับทาง สพฉ. นะครับ ก็ทำแอปพลิเคชัน ผ่านระบบไลน์แอปพลิเคชัน ขอ Discuss ที่จะให้ขอพิจารณา มีการปรับแผนดำเนินโครงการและขยายกรอบงบประมาณ เพราะว่ามีงานเพิ่มเติมคือ EEC care AMED อย่างนั้นก็ขอบรรยายส่วนแรกครับ ตัวเนียมแคร์ โจทย์มาจาก สพฉ. นะครับ ช่วงที่เป็นล็อกดาวน์ ช่วงแรก เว็บที่ 1 นี่ก็มีเป้าหมายให้แอปพลิเคชันให้ทางชุมชนท้องถิ่นนี่มีการเฝ้าระวังตัวเอง โดยการใช้ Mobile Application ขอสไลด์ถัดไปครับ เอาสไลด์ถัดไปหลักการ ก็คือว่ามีการแบ่งให้ชุมชนท้องถิ่นนี่ ก็คือผู้ใหญ่บ้าน ก็คือระดับเทศบาลหรือ อบต. นี่ ในการดูแลประชาชนในพื้นที่ของเขานะครับ ซึ่งในชุมชนในแต่ละที่ก็จะมีการแอดไลน์ บน LINE Application นี่ ก็จะเป็นเหมือนรูปซ้ายนี่ ในตัวแอปพลิเคชันนี่ หรือประชาชนในพื้นที่ ที่กักกันอยู่นี่ อยู่นี่ก็ทำการรายงานสุขภาพตนเองประจำวัน เป็นการรายงาน เช่น รายงานอุณหภูมิ รายงานความเสี่ยง ว่าเขามีความเสี่ยงไปเจอบุคคลที่มีโรคหรือว่าเป็นโควิดมากน้อยแค่ไหน ในทุก ๆ วัน ไม่มีการตอบคำถามก็ระบบจะประเมินเป็นให้เป็นสีไว้นะ ประเมินความเสี่ยง นะครับ ถ้าเกิดเป็นสีเขียว คือ ไม่มีความเสี่ยง ก็ดำเนินการต่อไปปกตินะครับ ถ้าเป็กรณีสีเหลือง สีส้ม สีแดง ก็จะมีความเข้มข้นต่าง ๆ ความเสี่ยงก็เพิ่มสูงขึ้นนะครับ ก็จะเป็น COVID แล้วนะครับ มียืนยันว่าเป็น COVID นี่ในบ้านหลังนั้นในมุมมืองผู้ใหญ่บ้านทางหัวหน้าชุมชนนี่เขาก็มีลักษณะผ่านทาง LINE เหมือนกัน ในพื้นที่ของเขาว่ามีบ้านหลังไหนที่เป็นสีอะไรบ้าง แล้วเขาก็จะเข้าไปดูในบ้านหลังนั้นมีขึ้นมานี่ ก็ทำการโทร. สอบถามว่าเป็นอย่างไร หรือไม่ ทาง รพ.สต. นี่จะเข้าไปดูนะครับ หรือเป็น อสม ว่าสอบถามเพิ่มเติมว่ามีลักษณะปัญหาอย่างไร เพื่อให้คำแนะนำได้ถูกต้องนะครับ ถัดมาครับ อันนี้ก็จะเป็นลักษณะเป็นรูปแบบให้ตอบคำถาม มีอาการตัวร้อนหรือมีอาการไออย่างไรนะครับ แล้วเราก็มีการซับมิตทุกวัน อันนี้ก็จะมี dashboard เจอแดชบอร์ดว่ามีหมู่บ้านนี้ในชุมชนบ้านนี้มีอย่างไร ซึ่งถ้าเกิดกดเข้าไปก็จะเป็นรายชื่อของสมาชิกในบ้านนั้นนะครับ ว่าเขาตอบคำถามอะไรบ้างนะครับ แล้วสามารถโทร. เข้าพูดคุยได้ ก็ให้ท้องถิ่นตนเองนะครับ ก็…นะครับ มีการเอาไปใช้ในพื้นที่นำร่อง 11 พื้นที่ 11 อบต. 11 จังหวัดนี่ ลงทะเบียนไว้ 1,500 ครัวเรือนแล้วหลังจากนั้นมีเว็บหนึ่งที่หยุดไปก็ระบบนี้ก็ไม่ได้มีการใช้ ในทางพื้นที่ก็บอกว่าไม่ได้มีความจำเป็น จึงหยุดใช้ แล้วตอนนี้เริ่มมีการใช้อีกรอบหนึ่งช่วงระลอกใหม่นี้ จะมีการพูดคุยในจังหวัดเชียงราย อบจ. ก็จะมีการหารือในเมื่อคืนนี้ ก็พูดถึงว่าเขาจะไปใช้ ในการที่จะไปมอนิเตอร์ในท้องถิ่นจังหวัดเชียงรายนะครับ แล้วก็ในส่วนภาคเหนือ อันนี้ก็เป็นงานที่ได้ทำเสร็จเรียบร้อยแล้ว แล้วก็เอาไปใช้ในการลงพื้นที่จริง ตอนนี้มีช่วง COVID นี่เอาไปขยายผลนะครับ ในพื้นที่ ที่มีความสนใจที่จะใช้ในโปรแกรมนี้อันนี้คือส่วนที่ 1 นะครับ ในส่วนที่ 2 ต่อมาที่พูดถึงในแง่ของ จะเอามาขยายผลนะครับ เพราะว่าเนื่องจากคอนเซ็ปต์ของเนียมแคร์นี่ eec หรือสำนักนโยบายพิเศษตะวันออกนี่ ศปปอ. นี่ เนียมแคร์นะครับ ทาง สพสอ. EEC นี่เขาก็เห็นว่าคอนเซ็ปต์แบบนี้นี่น่าจะตรงจุดกับการเอาไปใช้ apply ของในนิคมอุตสาหกรรมของเราได้ ว่าลักษณะ แทนที่จะใช้ชุมชนในการมอนิเตอร์ เป็นบริษัท เป็น FR ของในบริษัทนั้น ๆ ของพนักงานเพื่อหลีกเลี่ยงในการปิดโรงงาน มีการเสี่ยงแล้วปิดโรงงานนะครับ ก็เห็นแนวคิดแล้วต้องการเอาคอนเซ็ปของเนียมแคร์ ในพื้นที่ของ EEC นะครับ เราก็เลยตั้งชื่อว่า EEC Care อันนี้เป็นงบประมาณ 1 ล้านบาท ที่ได้จากทาง EEC จ้างเราเป็น… เหมือนจ้างวิจัยนะครับ การพัฒนาตัวนี้ เอามาแปลงเก็บให้กลายเป็นมาใช้ในพื้นที่นิคมอุตสาหกรรม ในพื้นที่นำร่อง ที่ปกแดงที่จังหวัดระยองนะครับ มีโรงพยาบาลแม่ค่าย เมืองระยองนะครับ เป็นโรงพยาบาลแม่ข่าย มันก็จะเป็นพื้นที่นำร่อง ถัดมานะครับ ปัจจุบันตอนนี้มีลักษณะคล้าย ๆ กัน คือ ให้พนักงาน แต่ว่าจากประสบการณ์จากเนียนแคร์ มันมีข้อจำกัดบางอย่าง เราก็ได้เปลี่ยนรูปแบบ ในการให้บริการนะครับ โดยการเปลี่ยน dashboard บนรูปแบบ PC แทน จากที่เนียนแคร์ เพื่อให้การมาจัดการได้ง่ายขึ้น ก็ลักษณะพนักงานจะตอบคำถาม เพราะว่าเป็นคำถามที่เกิดขึ้นในเว็บที่ 2จะมีเรื่องไปในพื้นที่เสี่ยง ไปเจอผู้ที่มมีเป็นโรค COVID หรือเปล่านะครับ ระบบก็จะทำเป็นสี สร้างเป็นสีทั้ง SR จะมีมอนิเตอร์ตลอดว่าคนไหนที่มีสี เป็นสีเหลือง สีส้มนี่ หมายความว่าคนนั้นมีความเสี่ยงแล้วล่ะ มีแนวโน้มเป็น COVID จะต้องเป็นโควิดต้องกักตัวที่บ้าน ที่มีเครือข่ายนะครับ อันนี้มีที่โรงพยาบาลระยองก็บอกว่าจะมีการเซ็ตคิวกัน ว่าคนเหล่านี้นี่จะต้องไป Swab วันไหนนะครับ การประสานงานกับทาง SR เป็นคอนเซ็ปต์ของตัว EEC ครับ หน้าตาก็จะเปลี่ยนไปนะครับ เราใช้ของที่เนียมแคร์นี่เราก็มีการออกแบบใหม่นะครับ ให้ง่ายขึ้นแล้วก็เห็นระบบเป็นสีขึ้น เป็นสีขึ้นแล้วก็ระบุว่าเป็นความเสี่ยงมากน้อยแค่ไหน สไลด์ถัดไปนะครับ ของทาง HR นั้น ทางโรงพยาบาลก็เห็นด้วย สีส้มเยอะ ๆ เราก็รอสวอปวางแผนกำหนด Resource ได้ว่ามาช่วงไหนนะครับ ก็คือมีการเตรียมการที่โรงพยาบาลเมื่อเห็นจำนวนสีส้มเยอะ ๆ ถัดมาครับ ทีนี้เรามีการนำร่องไปแล้ว 6 แห่ง ในเขตปลวกแดง 4 แห่ง ของอำเภอเมืองระยอง 2 แห่งนะครับ ก็มีการใช้อันนี้อยู่นะครับ แล้วก็ทำการสรุปเพิ่มเติม ว่าจะขยายผลในส่วนนิคมอุตสาหกรรมก็ On Going อยู่นะครับ อันนี้ก็เป็นงานที่เพิ่มขึ้นมาในกรณีจากโปรเจกต์นะครับ ทักมาอีกตัวงาน AMEDอยู่ที่ถูกแอพไพร์เดิม เราทำตัว A-MED Telehlp</w:t>
      </w:r>
    </w:p>
    <w:p>
      <w:pPr>
        <w:pStyle w:val="BodyText"/>
      </w:pPr>
      <w:r>
        <w:t xml:space="preserve">[ ไว้ล่วงหน้าไว้พอสมควร Develop เมื่อปีที่แล้ว ใช้สำหรับ ASQที่สำหรับกักกันคนที่มาจากต่างประเทศ จริง ๆ ตอนแรกเราจะเอาไปใช้กับพวก State Quarantine โครงการที่ใช้กับตู้คอนเทนเนอร์ แล้วก็ออกแบบมีการคิดรูปแบบในการให้บริการว่าให้ผู้ป่วยสามารถรีพอร์ตในสุขภาพตนเองได้ เช็กอุณหภูมิ เช็กออกซิเจนนะครับ แล้วอีกทางคุณหมอนี่ก็สามารถเฝ้าระวัง เฝ้าดูพูดคุยผ่านวิดีโอคอลได้ ที่เราออกแบบในครั้งแรกนะครับ เนื่องจากเราออกแบบครั้งแรกยังใช้ไม่แพร่หลายนะครับ เราก็เก็บไว้ แล้วต่อมาก็คือในช่วงที่ซึ่งมีการสร้างโรงพยาบาลสนามเกิดขึ้น ก็น่าจะเอาไปเป็นประโยชน์กับโรงพยาบาลสนาม แต่ละแหล่งทุกครั้งที่เราไปพูดคุยก็ได้ requirement แล้วเราพัฒนาต่อยอดมาเรื่อย ๆ สไลด์ถีดไปครับ อันนี้ก็เป็นการเอาไปใช่งานจริง ๆ ที่เตรียมการมาพอสมควรนะครับ เราเริ่มที่แรก ที่บ้านวิทย์ เมื่อผู้ป่วยตอนนี้สะสมอยู่ที่ … ท่าน ตอนนี้ก็เอาไปใช้งานจริงในโรงพยาบาลสนาม แต่ว่าเมื่อช่วงเวลาแค่ 1 เดือนช่วงนั้นนี่มีการระบาดหนัก ๆ ก็เกิดโรงพยาบาลสนามแต่ละที่เต็ม หรือว่าแต่ละทีก็เกิดการใช้ Home isolation เกิดขึ้นนะครับ ซึ่งเราก็มองว่ามันสามรถ Apply ได้เลย เราก็เลยเอาตัวซอฟต์แวร์มาพัฒนา เอามาปรับเปลี่ยนใช้กับ home isolation ก็เป็นแห่งแรกที่เอาไปใช้นะครับ ก็ 1 กรกฎาคมนี่นะครับ จะเอาที่โรงพยาบาลธธรรมศาสตร์ฯ นี่ เหตุการณ์เกิดขึ้นแล้วมากนะครับ ทางกรมการแพทย์ก็เอาไปใช้ เป็น DNS เป็น 65 โรงพยาบาลเสมือน แล้วก็มากลุ่มใหญ่จริง ๆ ก็เป็นกลุ่ม กทม. นะครับ ตั้งชื่อเป็น BKK ตั้งวันที่ 19 กรกฎาคม ซึ่งปัจจุบันก็มีผู้ป่วยใช้งานอยู่ที่ ผู้ป่วยสะสม 69,000 นะครับ วันนี้นี่จะเป็น 70,000 แล้วนะครับ ก็ระบบก็แฮนเดิล ได้อย่างไม่มีติดขัดแต่ว่าเรามีการพัฒนาต่อเนื่องตลอดเวลานะครับ เพราะว่าตั้งแต่ Home Isolation ทุก ๆ วัน 2-3 ก็ต้องออกเวอร์ชันใหม่นะครับ ก็ทุก 2 วันหรือ 3 วัน วันนั้นที่ของบ้านวิทเราใช้ที่เวอร์ชันที่ 75 หลังจาก 1 มิถุนายน จนมาถึงวันนี้ ก็วันที่ 76 แล้วนะครับ ก็ออกทุก ๆ 3 วันนะครับ ก็จะมีฟีเจอร์ใหม่ มีเกิดมาใหม่ เกิดขึ้นแล้วก็เราพยายามที่จะอำนวยความสะดวก โดยเฉพาะแพทย์ พยาบาลนี่ ให้มีความสะดวก เพราะว่ามีการ มีคนไข้ระดับ 5,000-6,000 คน พยายามแฮนเดิลไม่ให้หลุดนี่เป้นความท้าทายเราก็พยายามไปซัไปซัปพอร์ตนะครับ สไลด์ถัดมาครับ อันนี้ตัวเลขปัจจุบันเมื่อเช้านี้นะครับ 6,900 นะครับ อันนี้คือเฉพาะส่วน SBKK นะครับ ถัดมาครับ ประเด็นพิจารณานั่นก็คือในส่วนของที่ เราใช้ใช้เฉพาะตัวเนียมแคร์ ยังไม่หมด ตอนแรกเราใช้โครงการ 1 ปี เราคิดว่าน่าจะสิ้นสุดนะครับ ในช่วงเวลา 1 ปี แต่ปรากฏว่าโอกาสมันยังไม่จบ ในการขอปรับแผนในการดำเนินการ เราก็มีกิจกรรมใหม่เกิดขึ้น ซึ่งก็จะมาให้ท่านกรรมการได้ช่วยพิจารณา เพิ่มเติมนะครับ ในอีก 2 ส่วนที่เติมเข้ามานะครับ ถัดมาครับ ในส่วนแรกในการแผนงาน ขยายการดำเนินการเพิ่มเติมอีก 1 ปี ซึ่งจะมีพาร์ตในส่วนของ EEC Care ที่ต้องไปขยายที่นิคมอุตสหกรรม นะครับในส่วนนั้น ในส่วน AMED Telehelp มองว่าเป็นระยะยาวก็จะมีการพัฒนาไประยะยาวนะครับ หวังว่าเพราะมีเสียงส่งมาพอสมควร ว่าอันนี้น่าจะไปมีการดำเนินการที่ต่อเนื่องได้ในระยะยาว ในระดับอีก 1 ปีถัดไปนะครับ ผลงานส่งมอบ ก็จะมีการเพิ่มเติมนะครับ ผลงานของเดิมเรามีผลงานภาคสนาม คือ NympH Care ก็จะเพิ่มอีก 2 ส่วน ผลงานภาคสนาม แล้วก็ยกระดับในตัวของ AMED ก็จะเป็นผลงานเพิ่มอีก 2 ผลงานในช่วงอีก 2 ปีข้างหน้านี้นะครับ ถัดมาครับ ตัวงบประมาณของเดิมที่ได้ 4.5 ล้าน ในการพัฒนาตัว Nymph Care นะครับ รายรับเพิ่มเติมจาก EEC Care 1 ล้านบาท ในกรอบการปรับปรุงเพิ่มขึ้น ในส่วนที่จะพัฒนาในส่วนของ AMED alihมีข้อพิจารณาที่ต้องทำอีกหลายส่วนนะครับ แล้วก็ของบเพิ่มเติมอีก 500,000 บาท พิจารณาเท่านี้ครับ</w:t>
      </w:r>
    </w:p>
    <w:p>
      <w:pPr>
        <w:pStyle w:val="BodyText"/>
      </w:pPr>
      <w:r>
        <w:t xml:space="preserve">(ศาสตราจารย์ ดร.ไพรัช) //ก็ขอบคุณมาก ผมก็เข้าใจโครงการนี้ตลอดตั้งแต่ NympH Care ซึ่งเป็น อสม. ใช่ไหม NympH Care</w:t>
      </w:r>
    </w:p>
    <w:p>
      <w:pPr>
        <w:pStyle w:val="BodyText"/>
      </w:pPr>
      <w:r>
        <w:t xml:space="preserve">(ผู้เข้าร่วมประชุมชาย) ใช่ครับ</w:t>
      </w:r>
    </w:p>
    <w:p>
      <w:pPr>
        <w:pStyle w:val="BodyText"/>
      </w:pPr>
      <w:r>
        <w:t xml:space="preserve">(ศาสตราจารย์ ดร.ไพรัช) มา EEC Care เริ่มมาเป็นคุณหมอในโรงพยาบาล กับคุณหมอกับพยาบาล ขึ้นใช่ไหม</w:t>
      </w:r>
    </w:p>
    <w:p>
      <w:pPr>
        <w:pStyle w:val="BodyText"/>
      </w:pPr>
      <w:r>
        <w:t xml:space="preserve">(ผู้เข้าร่วมประชุมชาย) เป็นของนิคมอุตสาหกรร ครับ มองว่าเป็น…</w:t>
      </w:r>
    </w:p>
    <w:p>
      <w:pPr>
        <w:pStyle w:val="BodyText"/>
      </w:pPr>
      <w:r>
        <w:t xml:space="preserve">(ศาสตราจารย์ ดร.ไพรัช) คนดูแลนี่ เป็นหมอ</w:t>
      </w:r>
    </w:p>
    <w:p>
      <w:pPr>
        <w:pStyle w:val="BodyText"/>
      </w:pPr>
      <w:r>
        <w:t xml:space="preserve">(ผู้เข้าร่วมประชุมชาย) เป็นโรงพยาบาล</w:t>
      </w:r>
    </w:p>
    <w:p>
      <w:pPr>
        <w:pStyle w:val="BodyText"/>
      </w:pPr>
      <w:r>
        <w:t xml:space="preserve">(ศาสตราจารย์ ดร.ไพรัช) เป็นโรงพยาบาลมาดูแล แล้วพอมาถึง AMED Telehele ก็ขึ้นมาอีกระดับเรียกว่า</w:t>
      </w:r>
      <w:r>
        <w:t xml:space="preserve"> </w:t>
      </w:r>
      <w:r>
        <w:t xml:space="preserve">“</w:t>
      </w:r>
      <w:r>
        <w:t xml:space="preserve">คุมสเกล</w:t>
      </w:r>
      <w:r>
        <w:t xml:space="preserve">”</w:t>
      </w:r>
      <w:r>
        <w:t xml:space="preserve"> </w:t>
      </w:r>
      <w:r>
        <w:t xml:space="preserve">เลยล่ะ ก็ผมเข้าใจตลอด เพราะเอาไปใช้ที่กาชาดด้วย อันนี้เรียนกรรมการว่าเป็นสิ่งที่น่าสนใจมาก เรียนคณะกรรมการ ว่าโครงการนี้เป็นที่น่าสนจมันก็เล็ก ๆ แล้วพอเหตุการณ์ COVID มันขยายนี่ ทาง A-MED Telehealth ขยายตามการระบาดได้ กิตติลองถอยไปดูไอ้ BKK care ว่ามัน 60,000 เท่าไหร่ 6 หมื่นกว่าหรือ 7 หมื่น</w:t>
      </w:r>
    </w:p>
    <w:p>
      <w:pPr>
        <w:pStyle w:val="BodyText"/>
      </w:pPr>
      <w:r>
        <w:t xml:space="preserve">(ศาสตราจารย์ ดร.ไพรัช) อีกอันจะเห็นว่า อันข้างล่างนี่ ผมถาม ดร.กิตติว่า 69446 นี่ มันเป็นกี่เปอร์เซ็นต์ เดี๋ยวคุณหมออัทพรจะตอบได้ ใน กทม. มันมองออกไหม</w:t>
      </w:r>
    </w:p>
    <w:p>
      <w:pPr>
        <w:pStyle w:val="BodyText"/>
      </w:pPr>
      <w:r>
        <w:t xml:space="preserve">(ผู้เข้าร่วมประชุมชาย) ถ้าผมเล็ง ๆ จาก Dashboard นี่ประมาณ 80,000</w:t>
      </w:r>
    </w:p>
    <w:p>
      <w:pPr>
        <w:pStyle w:val="BodyText"/>
      </w:pPr>
      <w:r>
        <w:t xml:space="preserve">(อาจารย์วันทนีย์) 86,000</w:t>
      </w:r>
    </w:p>
    <w:p>
      <w:pPr>
        <w:pStyle w:val="BodyText"/>
      </w:pPr>
      <w:r>
        <w:t xml:space="preserve">(ผู้เข้าร่วมประชุมหญิง) ค่ะ</w:t>
      </w:r>
    </w:p>
    <w:p>
      <w:pPr>
        <w:pStyle w:val="BodyText"/>
      </w:pPr>
      <w:r>
        <w:t xml:space="preserve">(ศาสตราจารย์ ดร.ไพรัช) เศษ ๆ ก็ตีเป็นตัวกลม ๆ ใช่ไหม ของเราก็เป็น 7 ใน 9 ก็ประมาณราว ๆ สัก 60-70 เปอร์เซ็นต์ใช่ไหม ประมาณนั้น ผมขอคอมเมนท์คุณหมออรรถพร คุณหมออัตพรครับ คุณหมอยังอยู่นะ คุณหมออรรถพร ฮัลโหล ถ้าคุณหมอยังไม่อยู่เชิญท่านอื่นก่อนก็ได้เผื่อจะซักถามจนเกิดความเข้าใจ ฮัลโหลสายมันหลุดหรือเปล่า</w:t>
      </w:r>
    </w:p>
    <w:p>
      <w:pPr>
        <w:pStyle w:val="BodyText"/>
      </w:pPr>
      <w:r>
        <w:t xml:space="preserve">(ผู้เข้าร่วมประชุมชาย) ยังอยู่ครับ</w:t>
      </w:r>
    </w:p>
    <w:p>
      <w:pPr>
        <w:pStyle w:val="BodyText"/>
      </w:pPr>
      <w:r>
        <w:t xml:space="preserve">(ศาสตราจารย์ ดร.ไพรัช) คือ หลัก ๆ ถ้ายังไม่มีใครถามผมช่วยอธิบายอย่างนี้ว่าคือตอนเกิดโควิดครั้งใหญ่นี่ แล้วมีนโยบายจากรัฐบาลบอกให้อยู่ที่บ้าน หรืออยู่ที่ Community Isolation นี่นะครับ ตอนนี้ผมอยู่ที่ Community นี่ ผมเข้าใจว่าคุณหมออรรถพรก็เป็นคนสปอนเซอร์ 1 คนนี่ ตั๋วละ 1,000 บาต่อวันนะครับ แล้วก็ให้ 14 วัน แล้วก็ยังอุปกรณ์อย่างที่วัดออกซิเจน แล้วก็มีนะ เพราะฉะนั้น โรงพยาบาลหนึ่ง ๆ นี่ ที่ดูแลคนไข้ 1 คน 14 วัน ก็จะได้ 14,000 บาทนะครับ แต่เขาต้องดูแลกติกาของ สปสช. ตอนนี้เวลาดูแลคนไข้นี่ อย่างที่กาชาด ผมเริ่มเข้าใจ เพราะเขาก็ต้องมีคุณหมอ พยาบาล หรืออาสานี่เข้ามาช่วยดู อย่างไร ระบบ BKK care คุณหมอที่เข้ามาก็ต้องลงทะเบียน คนไข้ก็ลงทะเบียนนะครับ เสร็จแล้วแต่ละวันนี่คุณหมอก็จะดูแลคนไข้ 2 ครั้งถ้าผมจำไม่ผิด คุณพยาบาลด้วย ดูว่าคนไข้เป็นอย่างไรคนไข้จะไปสีแดง หรือยังเป็นสีเขียว 14 วัน แล้วก็จะจำหน่ายคนไข้อย่างไรนะครับ อันนี้คือหลักที่มา ระบบ AMED Teleก็จะช่วยงานอันนี้ มีใครจะสักถามอะไรไหมครับ ฮัลโหล คุณหมออรรถพรเข้ามาหรือยัง</w:t>
      </w:r>
    </w:p>
    <w:p>
      <w:pPr>
        <w:pStyle w:val="BodyText"/>
      </w:pPr>
      <w:r>
        <w:t xml:space="preserve">(ผู้เข้าร่วมประชุมชาย) ฮัลโหล</w:t>
      </w:r>
    </w:p>
    <w:p>
      <w:pPr>
        <w:pStyle w:val="BodyText"/>
      </w:pPr>
      <w:r>
        <w:t xml:space="preserve">(ศาสตราจารย์ ดร.ไพรัช) ถ้าคุณหมอมา ก็ค่อยกลับมาอีกก็ได้ ก็ที่ขอคือขอเพิ่มเงินแค่ 500,000 บาทใช่ไหมครับ</w:t>
      </w:r>
    </w:p>
    <w:p>
      <w:pPr>
        <w:pStyle w:val="BodyText"/>
      </w:pPr>
      <w:r>
        <w:t xml:space="preserve">(ผู้เข้าร่วมประชุมชาย) ครับ ๆ อาจารย์ครับ</w:t>
      </w:r>
    </w:p>
    <w:p>
      <w:pPr>
        <w:pStyle w:val="BodyText"/>
      </w:pPr>
      <w:r>
        <w:t xml:space="preserve">(ผู้เข้าร่วมประชุมหญิง) ค่ะ ขออนุญาตนะคะ</w:t>
      </w:r>
    </w:p>
    <w:p>
      <w:pPr>
        <w:pStyle w:val="BodyText"/>
      </w:pPr>
      <w:r>
        <w:t xml:space="preserve">(ประธาน) ครับเชิญครับ</w:t>
      </w:r>
    </w:p>
    <w:p>
      <w:pPr>
        <w:pStyle w:val="BodyText"/>
      </w:pPr>
      <w:r>
        <w:t xml:space="preserve">(ผู้เข้าร่วมประชุมหญิง) นะคะ ขอบคุณค่ะ ฟังเมื่อสักครู่ที่ ดร.กิตติเล่าให้ฟังนะคะ เพราะว่าคืออย่างตอนที่มีเรื่อง COVID ค่ะ แล้วมีศึกษาเกี่ยวกับประเทศไทยเราจะลงทุนในเรื่องไหนเกี่ยวกับสาธารณสุข โดยเฉพาะอย่างยิ่ง คือ มีการเกี่ยวกับที่แจกไอ้ตัว ATK ให้กับสถานประกอบการ และมีการลิงก์กับระบบ ซึ่งอันนี้เป็นโมเดลจากสิงค์โป แล้วก็ คือ ส่วนหนึ่ง ก็จะเป็นส่วนที่ลิงก์เข้ากับระบบนี่เป็นส่วนที่ดร.กิตติ นี่ล่ะค่ะ อย่างถ้าเราดูแค่ในส่วนสาขาการผลิต การขนส่งพวกโรงแรมร้านอาหารอย่างนี้ คือ ตอนที่เราลอง Astimate ดูนี่ อยู่ประมาณ 12 ล้านคน แล้ว 12 ล้านคนนี่ รายได้ให้กับประเทศ ให้ 6 ล้านล้านบาท หรือประมาณ 40 เปอร์เซ็นต์ของ CCB เลยค่ะ ATK ถ้าเดือนหนึ่ง สมมติว่า… แล้วให้เขาตรวจทุก 2 สัปดาห์นี่ มันใช้เงินไม่ถึง 2,000 ล้านบาทต่อเดือนเลย เทียบกับการที่บอกว่า แรงงาน 12 ล้านคนนี่เขาสามารถทำงานไปได้จะทำให้ระดับการ เขาเรียกว่าสถิติของประเทศว่า ประมาณ 500,000 ล้านบาทต่อเดือนนี่เราได้แน่ ๆ โจทย์เป็นโจทย์ที่ดีมาก ๆ เริ่มใน EEC ก่อน ทำให้ดู คือ ไปเชื่อมต่ออย่างมีระบบ ถ้าหากว่า คือ มองจาก สปสช. ค่ะ จะสามารถเชื่อมต่อในช่วงแรกให้ด้วย ATK ซึ่งอาจจะเงินสนับสนุนอาจจะมาจากกระทรวงแรงงาน หรือว่ากระทรวงอุตสาหกรรม คือ ตั้งแต่การ Privation ตั้งแต่แรก ที่ ดร.กิตติ ทำ ลิงก์ไปถึงโรงพยาบาลมันจะทำให้สภาะวะอยู่กับโควิดอีกนานค่ะ อีกนานค่ะ แล้วก็โมเดลมันเป็นอีกตัวหนึ่งของปรว่าถ้าทำนี่ ต้องทำแบบนี้ คือ ทำตั้งแต่ต้นไปจนจบ คือ ตั้งแต่ต้น คือ ไม่ใช่รอให้เขาติดก่อนแล้วมาปิดโรงงาน มันทำให้เศรษฐกิจเสียหายค่ะ สปสช. กระทรวงแรงงานเอาโมเดลนี้ไปแล้วก็ทำให้มันขยายไปมากกว่านี้ คิดว่ามันเป็นประโยชน์กับประเทศมาก ๆ ค่ะ ขอบคุณค่ะ</w:t>
      </w:r>
    </w:p>
    <w:p>
      <w:pPr>
        <w:pStyle w:val="BodyText"/>
      </w:pPr>
      <w:r>
        <w:t xml:space="preserve">(ศาสตราจารย์ ดร.ไพรัช) คือ เป็นคอมเมนท์ที่ดี มี ATK กับระบบนี้ แล้วเราสามารถเช็กคนงานได้ถูกไหม ดร.เสาวลักษณ์ เราจะรู้ว่าเป็นอยางไร</w:t>
      </w:r>
    </w:p>
    <w:p>
      <w:pPr>
        <w:pStyle w:val="BodyText"/>
      </w:pPr>
      <w:r>
        <w:t xml:space="preserve">(ผู้เข้าร่วมประชุมหญิง) ใช่ค่ะ</w:t>
      </w:r>
    </w:p>
    <w:p>
      <w:pPr>
        <w:pStyle w:val="BodyText"/>
      </w:pPr>
      <w:r>
        <w:t xml:space="preserve">(ศาสตราจารย์ ดร.ไพรัช) หรือแม้แต่เปิดร้านค้าใหม่ ๆ นี่ มันมีอยู่ 2 สิ่ง ถ้าไม่มีวัคซีน พาสปอร์ต ก็ต้องมี atk คอยเช็กก่อนที่คุณจะเข้าร้าน มันยิ่งจะทำให้เรานี่ มีระบบเฝ้าระวังที่ดี ตัวนี้ผมสนใจตัวนี้มากว่า คืออย่างนี้ ดร. เสาวลักษณ์ ก็ได้ยินเรื่อง ATK ใช่ไหมครับ ATK ของศูนย์ NANOTEC นี่ เมื่อวันก่อนประชุมกรรมการให้ตั้งเวิร์คกิ้งกรุ๊ปเอาไปผลิตแล้วออกตลาดได้อย่างไร คุณหมอสุวิทย์ คล้าย ๆ คาดคะเนว่า 3 เดือนนี่ของศูนย์ nanotech ซึ่งเราได้ตั้งคณะทำงานอยู่ แต่ผมอยากปรึกษา ดร.เสาวลักษณ์ อย่างนี้ น่าจะลองทำโมเดลที่ ดร.เสาวรัตน์ พูดนี่ สมมติกิตติมี</w:t>
      </w:r>
    </w:p>
    <w:p>
      <w:pPr>
        <w:pStyle w:val="BodyText"/>
      </w:pPr>
      <w:r>
        <w:t xml:space="preserve">(ผู้เข้าร่วมประชุมชาย) ECSIC ผมว่าอันนี้เดิม ๆ ได้เลย ผมว่ามาปรับนิดหนึ่ง ใช้ ATK</w:t>
      </w:r>
    </w:p>
    <w:p>
      <w:pPr>
        <w:pStyle w:val="BodyText"/>
      </w:pPr>
      <w:r>
        <w:t xml:space="preserve">(ศาสตราจารย์ ดร.ไพรัช) ผมหมายความว่า ดร.เสาวรัตน์ เข้ามาปรับคุณค่าทางเศรษฐกิจ ดร.เสาวลักษณ์คิดอย่างไร ได้ไหม</w:t>
      </w:r>
    </w:p>
    <w:p>
      <w:pPr>
        <w:pStyle w:val="BodyText"/>
      </w:pPr>
      <w:r>
        <w:t xml:space="preserve">(ผู้เข้าร่วมประชุมหญิง) ค่ะ คือ คิดว่าโมเดลนี้ที่เห็น คือ สิงคโปร์ค่ะ เขาคิดว่าจะเปิดประเทศในเดือนกันยาขณะเขาฉีดวัคซีนแบบนั้น แต่เขาก็ไม่อยากให้มีล็อกดาวน์ สิ่งที่ต้องทำ ก็คือให้ Pirment ก่อน กับสถานประกอบการทั้งหลาย คือ ให้ตรวจนี่ทุก 2 อาทิตย์ แล้ว เขาแจกทุก 3 เดือน แต่ของเมืองไทยไม่แน่ใจว่าจะทำได้หรือเปล่า แบบนี้ค่ะ อย่างที่อาจารย์ไพรัชพูดค่ะ ATK มาเชื่อมต่อกับตอนแรกแล้วเชื่อมต่อกับตอนนี้ แล้วมอนิเตอร์แล้ว โมเดลเมื่อกี้ ชัดเจน มันทำให้เราสู้กับ COVID ได้ จะไม่ปิด ถ้าหากเทียบกับโรงงานที่ไม่ทำให้ครบลูป คือ อาจจะเกิดเหตุได้แล้วมาปิดก็จะเสียหาย แล้วถ้าส่งออกอย่างนี้ค่ะ คือผมคิดอย่างนี้ วันทนีย์เข้าใจเข้าใจที่ ดร.เสาวลักษณ์พูดใช่ไหม</w:t>
      </w:r>
    </w:p>
    <w:p>
      <w:pPr>
        <w:pStyle w:val="BodyText"/>
      </w:pPr>
      <w:r>
        <w:t xml:space="preserve">(ผู้เข้าร่วมประชุมหญิง) เข้าใจค่ะ ผมคิดว่าของเรานะ ตอนนี้ ATK เราก็ผลิตในระดับแล็บได้นะครับ ถ้าติดตั้งเครื่องมาถึงสุวรรณภูมิแล้วทุกทีเราทำได้สุวรรณภูมิ หมื่น 2 หมื่น ผมจำไม่แม่นแล้ว ที่อาสาทำกับเรานะ เอาระบบที่ ดร.กิตติ ทำอยู่ แล้วเอา ดร. วันทนีย์ผสมเข้าไปแล้วไม่ทราบว่า ดร.เสาวลักษณ์จะเป็นAdvice หรือที่สิงค์โปรทำ อีกสัก 1-2 โปรเจ็กต์ โดยที่จะใช้งบ ของวันทนีย์ก็มีอยู่แล้ว แต่เราจะมารันอย่างไร อาจจะขอจาก สอวช. ดร.กิตติพงศ์ ไหมอะไรไหม ผมคิดว่าทำเป็น อีโคโนมิคโมเดล ดีมากค่ะ เพราะว่ามันจะเป็นโมเดลให้รัฐบาลเห็นด้วยค่ะ ว่ามันทำได้ถ้าเราทำแบบนี้เศรษฐกิจมันจะไม่พัง แล้วมันจะไม่ต้องมีล็อกดาวน์ ใช่ ดีมาก มันเป็นโนทย์ ที่เอามาใช้ได้จริง</w:t>
      </w:r>
    </w:p>
    <w:p>
      <w:pPr>
        <w:pStyle w:val="BodyText"/>
      </w:pPr>
      <w:r>
        <w:t xml:space="preserve">(ผู้เข้าร่วมประชุมหญิง) ประชุมร่วมกับทาง EEC ไหมคะ ทาง EEC น่าจะเป็นสปอน ให้เราได้ ก็คือ…</w:t>
      </w:r>
    </w:p>
    <w:p>
      <w:pPr>
        <w:pStyle w:val="BodyText"/>
      </w:pPr>
      <w:r>
        <w:t xml:space="preserve">(ศาสตราจารย์ ดร.ไพรัช) ก็นัดเลย เอาทุกคนที่เกี่ยวข้อง EEC เอา ดร. เสาวลักษณ์มาด้วย เดี๋ยว ๆ ฟังนิดครับ คือ เอา ดร.เสาวลักษณ์เข้ามา เอา สปสช. เข้ามา เอากิตติ แล้วก็เอาวันทนีย์เข้านัดหมาย</w:t>
      </w:r>
    </w:p>
    <w:p>
      <w:pPr>
        <w:pStyle w:val="BodyText"/>
      </w:pPr>
      <w:r>
        <w:t xml:space="preserve">(ศาสตราจารย์ ดร.ไพรัช) แล้วผมคราวหน้าอาจจะเชิญ ดร.กิตติพงษ์เข้ามาด้วย อันนี้เราจะ… แบบสิงคโปร์แล้วดูสิว่าถ้าวันทนีย์สามารถหรือ ดร.เสาวลักษณ์มีโรงงานอะไรที่เราคุ้นเคยหรือจะเอาพวกนี้ก็ได้นะครับ เราจะเอาที่โรงก็แล้วแค่ แล้วมาดูว่า 1 โรงเราจะใช้เวลาเท่าไร จะเอาเข้ามาในชุดนี้ก็ได้ไม่ว่าอะไรดีไหม เอาไหม</w:t>
      </w:r>
    </w:p>
    <w:p>
      <w:pPr>
        <w:pStyle w:val="BodyText"/>
      </w:pPr>
      <w:r>
        <w:t xml:space="preserve">(ผู้เข้าร่วมประชุมหญิง) ค่ะ ๆ</w:t>
      </w:r>
    </w:p>
    <w:p>
      <w:pPr>
        <w:pStyle w:val="BodyText"/>
      </w:pPr>
      <w:r>
        <w:t xml:space="preserve">(ศาสตราจารย์ ดร.ไพรัช) เพราะว่าถ้าเสาวลักษณ์มาช่วยนี่ เราจะทำ Up Front คือ อย่าปล่อยให้มันเกิดแบบสิงคโปร์นี่ เราป้องกันไม่ให้เศรษฐกิจฉุนเฉียวได้ไหมดีไหม ดร.เสาวลักษณ์</w:t>
      </w:r>
    </w:p>
    <w:p>
      <w:pPr>
        <w:pStyle w:val="BodyText"/>
      </w:pPr>
      <w:r>
        <w:t xml:space="preserve">(ผู้เข้าร่วมประชุมหญิง) ดีค่ะ จริง ๆ เราทำได้เลยค่ะ คือแบบ เราทำได้ตั้งแต่ตอนที่สภาวะยังเป็นแบบนี้ค่ะ เพราะเข้าใจว่าโรงงานเหล่านี้ไม่ได้เซตอย่างเป็น System คือ ถ้าเราช่วยเขามีอยู่ 6 โรงอย่างนี้ค่ะ เอา ATK ของ พร้อมกับของ ดร.กิตติเข้าไป เดี๋ยววันทนีย์ลองติดต่อ ดร. วันนีย์นะติดต่อ ดร.วันทนีย์ นะ ศูนย์ NANO เขาเอาแน่ ๆ เพราะผมเป็น ATK นี่โรงงานเหล่านี้จะใช้สักเท่าไร เดือนละกี่อัน แล้วคิดเป็นมูลค่าเท่าไหร่แล้วเราเอา คุณหมออัทพรช่วยจะได้ไหม ถ้ามันเป็นระเบียบของ สปสช. ถูกไหม คุณหมออรรถพรยังไม่กลับมา</w:t>
      </w:r>
    </w:p>
    <w:p>
      <w:pPr>
        <w:pStyle w:val="BodyText"/>
      </w:pPr>
      <w:r>
        <w:t xml:space="preserve">(อาจารย์วันทนีย์) เดี๋ยวจะนัดทางคุณหมอพีรพลให้ธีรพลให้นะคะ</w:t>
      </w:r>
    </w:p>
    <w:p>
      <w:pPr>
        <w:pStyle w:val="BodyText"/>
      </w:pPr>
      <w:r>
        <w:t xml:space="preserve">(ศาสตราจารย์ ดร.ไพรัช) นัดเร็ว ๆ เลย ลองนัดเร็ว ๆ เลยนะ Weekend ผมก็ไม่รังเกียจอะไร มันจำเป็นนะ มันเร่งด่วนมาก</w:t>
      </w:r>
    </w:p>
    <w:p>
      <w:pPr>
        <w:pStyle w:val="BodyText"/>
      </w:pPr>
      <w:r>
        <w:t xml:space="preserve">(อาจารย์วันทนีย์) เพราะว่าคอนเซปของ EEC ต้องดูแลเพราะโรงงานปิดจะส่งผลกระทบต่อ กระทบต่อ</w:t>
      </w:r>
    </w:p>
    <w:p>
      <w:pPr>
        <w:pStyle w:val="BodyText"/>
      </w:pPr>
      <w:r>
        <w:t xml:space="preserve">(ศาสตราจารย์ ดร.ไพรัช) เสาวลักษณ์เขาพูดแล้ว ไปเป็นอะไร เมื่อกี้ ดร.เสาวรัตน์ เขาพูดแล้ว ที่เรื่อง เรเวอร์เรชต่อไปถ้าเราไม่มีสปอนเซอร์ รัฐก็ไม่ค่อยเข้ามา ขอโทษทีนะ ต่อว่ารัฐ มันเกิดแล้วมาแก้ทีหลังอยู่เรื่อย เอานะ ของกิตติ น่าจะมีโอกาส ถ้ามี ดร.เสาวลักษณ์เขามาช่วยว่าที่กิตติทำไปกี่คน ๆ มันช่วยประเทศชาติอย่างไร น่าจะศึกษานะ ดร.เสาวรัตน์ วันหลังเข้ามาชวนหน่อยนะ</w:t>
      </w:r>
    </w:p>
    <w:p>
      <w:pPr>
        <w:pStyle w:val="BodyText"/>
      </w:pPr>
      <w:r>
        <w:t xml:space="preserve">(ผู้เข้าร่วมประชุมชาย) ครับอาจารย์</w:t>
      </w:r>
    </w:p>
    <w:p>
      <w:pPr>
        <w:pStyle w:val="BodyText"/>
      </w:pPr>
      <w:r>
        <w:t xml:space="preserve">(อาจารย์วันทนีย์) ค่ะ ขอบคุณค่ะ</w:t>
      </w:r>
    </w:p>
    <w:p>
      <w:pPr>
        <w:pStyle w:val="BodyText"/>
      </w:pPr>
      <w:r>
        <w:t xml:space="preserve">(ศาสตราจารย์ ดร.ไพรัช) ผมก็ไม่คิดเลยว่า ของ ดร.กิตติ จะมาช่วย COVID รอบนี้ได้ แล้วอย่างนี้นะ ไปใช้ระบบของโรงพยาบาลใดโรงพยาบาลหนึ่งทำไม่ได้ เท่าที่ผมสังเกต โรงพยาบาลที่ใหญ่มากก็มีกาชาดนี่ที่มีอยู่ โอเคนะ อนุมัติแล้วนะ ช่วยจัดประชุมด้วยนะครับ เชิญต่อครับ ๆ</w:t>
      </w:r>
    </w:p>
    <w:p>
      <w:pPr>
        <w:pStyle w:val="BodyText"/>
      </w:pPr>
      <w:r>
        <w:t xml:space="preserve">(อาจารย์วันทนีย์) ต่อไปนะคะ เป็นโครงการต่อเนื่องที่ 3 นะคะ โครงการชื่อ Big Rock 5 ขยายผล DentiiScan ไทยนะคะ หัวหน้าโครงการก็ ดร.วิจิตร ค่ะ</w:t>
      </w:r>
    </w:p>
    <w:p>
      <w:pPr>
        <w:pStyle w:val="BodyText"/>
      </w:pPr>
      <w:r>
        <w:t xml:space="preserve">(ศาสตราจารย์ ดร.ไพรัช) เชิญครับ</w:t>
      </w:r>
    </w:p>
    <w:p>
      <w:pPr>
        <w:pStyle w:val="BodyText"/>
      </w:pPr>
      <w:r>
        <w:t xml:space="preserve">(อาจารย์วันทนีย์) ต่อไปค่ะ เดี๋ยวเชิญ ดร.แนน เลยค่ะ ค่ะ สวัสดีท่านประธานแล้วก็กรรมการทุกท่านนะคะ เดี๋ยวขออนุญาตแชร์สไลด์นะคะ</w:t>
      </w:r>
    </w:p>
    <w:p>
      <w:pPr>
        <w:pStyle w:val="BodyText"/>
      </w:pPr>
      <w:r>
        <w:t xml:space="preserve">(ผู้เข้าร่วมประชุมหญิง) ค่ะ ก็อันนี้ก็เป็นหน้าที่สรุปผลของผลงาน ตอนนี้ขึ้นปีที่ 4 ค่ะ ก็ในปีที่ 4 นี่ เราคาดว่าจะฝังรากฟันเทียน รวมครอบฟัน ปัจจุบันนี่สถานะปัจจุบันเรื่องของ… ณ วันที่ 10 สิงหาคมนะคะ2 ส่วนนะคะ ก็คิดว่าจะมี 40-50 เครื่อง แล้วก็การฝังรากฟันเทียมครบ 3,000 รากนะคะ ปัจจุบันก็เรื่องเครื่องนี่เราติดตั้งครบ 50 เครื่องแล้วนะคะ 1520 ราย หรือว่า 258 ครั้งนะคะ แล้วก็มีการจัดสัมมนา แล้วก็ PR รวมทั้งหมด 12 ครั้ง จากที่ Commit ไว้ที่ 9 ครั้งนะคะ ส่วนการฝังรากฟันเทียม แล้วครอบฟันอยอันนี้จะเป็นภาพรวมของเครื่อง DentiiScan ที่ติดตั้งใน 50 โรงพยาบาลนะคะ ก็จะเป็นสังกัดกระทรวงสาธารณสุข กลาโหม 4 แห่ง กรุงเทพมหานครอีก 7 แห่ง ก็มีให้บริการผู้ป่วยมากกว่า 12,000 ครั้งนะคั ก็สามารถไปใช้นอกจากเรื่องรากฟันเทียม ก็ศัลยกรรมต่าง ๆ นะคะ ในเรื่องของดูดน้ำนะคะ ของการฝังรากฟันเทียมนะคะ เราสามารถแยกได้ว่าจะมีการใส่… การถ่ายด้วยเครื่อง DentiiScan ทัณตกรรม การ เรื่อง Embed Impact หรือ … นะคะ อันนี้จะเป็นการติดตั้งเครื่อง DentiiScan 50 เครื่องทั่วประเทศ</w:t>
      </w:r>
    </w:p>
    <w:p>
      <w:pPr>
        <w:pStyle w:val="BodyText"/>
      </w:pPr>
      <w:r>
        <w:t xml:space="preserve">(ศาสตราจารย์ ดร.ไพรัช) ดูเหมือน</w:t>
      </w:r>
    </w:p>
    <w:p>
      <w:pPr>
        <w:pStyle w:val="BodyText"/>
      </w:pPr>
      <w:r>
        <w:t xml:space="preserve">(ศาสตราจารย์ ดร.ไพรัช) รายนิ้วมือดูเหมือนแสตมป์เลย</w:t>
      </w:r>
    </w:p>
    <w:p>
      <w:pPr>
        <w:pStyle w:val="BodyText"/>
      </w:pPr>
      <w:r>
        <w:t xml:space="preserve">(ผู้เข้าร่วมประชุมหญิง) ค</w:t>
      </w:r>
    </w:p>
    <w:p>
      <w:pPr>
        <w:pStyle w:val="BodyText"/>
      </w:pPr>
      <w:r>
        <w:t xml:space="preserve">(ศาสตราจารย์ ดร.ไพรัช) เชิญแนนเชิญต่อครับ</w:t>
      </w:r>
    </w:p>
    <w:p>
      <w:pPr>
        <w:pStyle w:val="BodyText"/>
      </w:pPr>
      <w:r>
        <w:t xml:space="preserve">(ผู้เข้าร่วมประชุมหญิง) การใช้งาน DentiiScan คณะทันตแพทย์ 1,213</w:t>
      </w:r>
    </w:p>
    <w:p>
      <w:pPr>
        <w:pStyle w:val="BodyText"/>
      </w:pPr>
      <w:r>
        <w:t xml:space="preserve">(ศาสตราจารย์ ดร.ไพรัช) อาจารย์ปฐวีย์นั่งอยู่ในนี้นะ</w:t>
      </w:r>
    </w:p>
    <w:p>
      <w:pPr>
        <w:pStyle w:val="BodyText"/>
      </w:pPr>
      <w:r>
        <w:t xml:space="preserve">(ผู้เข้าร่วมประชุมหญิง) แล้วก็จะมีของค่ายธนรัตน์ ภูมิพล อันนี้ก็จะเครื่องที่ใช้น้อยเครื่องที่ใช้น้อยนะคะ ส่วนเรื่องประชาสัมพันธ์เทคโนโลยีดิจิทัลทางทันตกรรมค่ะ แล้วก็จัดการ PR ทั้งหมด 12 ครั้งนะคะ แล้วก็ล่าสุดในเรื่องสัมนาเกี่ยวกับเรื่องของแพลตฟอร์มนะคะ ส่วนเรื่องการอบรมทันตแพทย์นะคะ ก็เราตั้งเป้าหมายว่าให้มีการอบรมทั้งหมด 500 กับทันตแพทย์ ก็มีการอบรมไปแล้วนะคะ 512 คน ก็จะนำโดยท่านอาจารย์ปฐวีนะคะ ในการอบรม ส่วนการฝังรากฟันเทียมนะคะ ณ กรกฎาคม 3,000 รากนะคะ แล้วก็จะใส่ครอบฟัน 3,000 ซี่ นะคะ ก็ดำเนินไปแล้ว 2,075 ราก คิดเป็น 69 เปอร์เซ็นต์นะคะ ส่วนครอบฟันนะคะ คิดเป็น 663 ซี่ ในส่วนของแผลตทางเกี่ยวกัลคลาวด์นะคะ ขอเชิญทาง ดร.โป้งค่ะ</w:t>
      </w:r>
    </w:p>
    <w:p>
      <w:pPr>
        <w:pStyle w:val="BodyText"/>
      </w:pPr>
      <w:r>
        <w:t xml:space="preserve">(ศาสตราจารย์ ดร.ไพรัช) เชิญโป้งครับ</w:t>
      </w:r>
    </w:p>
    <w:p>
      <w:pPr>
        <w:pStyle w:val="BodyText"/>
      </w:pPr>
      <w:r>
        <w:t xml:space="preserve">(ผู้เข้าร่วมประชุมชาย) ครับ สวัสดีครับท่านประธานครับ สำหรับตัว Cloud สำหรับตัวคราวน์นะครับ ก็จะมี 2 ส่วนนะครับ ส่วนที่ 1 ก็คือเรื่องของข้อมูลนะครับ เชื่อมต่อข้อมูลนะครับบ ของตัวแพลตฟอร์มนะครับ กับตัวระบบ Ready View คุณหมอที่ได้…ภาพของผู้ป่วยสามารถดึงภาพมาดูได้เลยนะครับ ไม่ต้องขอจากทางแล็บนะครับ ส่วนที่ 2 นะครับ สำหรับแพลตฟอร์มของหน้าถัดไปนะครับ ก็คือเมื่อทันตแพทย์ต้องการสั่งผลิตวัสดุนะครับ ก็สามารถสั่งออเดอร์ได้ผ่านระบบนะครับ แล้วตัวข้อมูลก็จะวิ่ง ซึ่งเบื่องต้นได้คุณหมอปัทวีช่วยให้คอมเมนต์และแนะนำนะครับ แล้วก็ปรับปรุง ส่วนข้อมูลทางฝั่งเอกชนนะครับ ก็มี CTEC ให้ข้อมูลนะครับ</w:t>
      </w:r>
    </w:p>
    <w:p>
      <w:pPr>
        <w:pStyle w:val="BodyText"/>
      </w:pPr>
      <w:r>
        <w:t xml:space="preserve">(ผู้เข้าร่วมประชุมหญิง) ส่วนเรดี้มิล</w:t>
      </w:r>
    </w:p>
    <w:p>
      <w:pPr>
        <w:pStyle w:val="BodyText"/>
      </w:pPr>
      <w:r>
        <w:t xml:space="preserve">(ผู้เข้าร่วมประชุมชาย) ครับ สวัสดีครับ จะเป็นตัวแพลตฟอร์มอันหนึ่งที่ใช้ส่งข้อมูลจาก DentiiScan ไปอย่างบน Cloud เข้าดูภาพนะครับ ผ่าน Network หรือตัว PC Computer นะครับ ฮัลโหลครับ ขอหน้าต่อไป ในส่วนของตัว Viewer พื้นฐานแล้วก็จะมี ไม่ว่าจะเป็นภาพแบบ Public หรือ Matric เมทริกวิวนะครับ สามารถได้นะครับ ก็จะมีเครื่องมือวัดพื้นฐานในการสื่อสารหระหว่างตัวทันตแพทย์ต่อไปครับ โดยตัวโครงสร้างเราได้เพิ่มความปลอดภัยนะครับ ในการบันทึกข้อมูล โดยจะแบ่งเป็น 2 ฝั่ง ตัว interface ที่อยุ่ในโครงการนะครับ แล้วเข้ามาที่ระบบคลาวด์ของเรา โดยข้อมูลทั้งหมด จัดเก็บข้อมูลแยกกันตามแต่ละโรงพยาบาลนะครับ ไม่มีข้อมูลปะปนกัน ส่วนของคุณหมอก็จะเข้ามาดูข้อมูลของตัวเองได้นะครับ แล้วก็ส่งต่อข้อมูลได้ หรือว่าจะอัปโหลดไว้กับระบบคลาวด์ได้ครับ ครับขอหน้าถัดไปครับ โดยในที่นี้นี่ เราจะช่วยที่ใช้สำหรับกรองข้อมูลในระบบคลาวน์นะครับ ว่าจะต้องอยู่ใน Valist ของเราด้วย ซอฟต์แวร์เพื่ออำนวยความสะดวกให้ Admin ของระบบ ก็จะทำการเพิ่ม แล้วก็มีการพัฒนาในตัวของระบบเพื่อจะดู Performance ของระบบว่าเป็นอย่างไรบ้างครับ แล้วก็มีการพัฒนาในส่วนการใช้งาน Software ดำเนินการครับ ขอหน้าถัดไปครับ ก็ณ ปัจจุบันนะครับ ก็ได้ติดตั้งเครื่อง DentiiScan แล้ว 40 โรงพยาบาลนะครับ แล้วมีทัตแพทย์ลงทะเบียนไว้ 149 ท่าน มีการอัปโหลดข้อมูล ได้นำเสนอในงานเสวนาแล้วก็ถอดบทเรียนวันที่ 23 มีผู้ลงทะเบียนรวม 95 ท่านครับ ครับผม</w:t>
      </w:r>
    </w:p>
    <w:p>
      <w:pPr>
        <w:pStyle w:val="BodyText"/>
      </w:pPr>
      <w:r>
        <w:t xml:space="preserve">(ผู้เข้าร่วมประชุมหญิง) ค่ะ ก็ในส่วนถัดไปขอขยายระยะเวลาของโครงการน่ะค่ะ ของ COVID-19 นะคะ ก็ส่งผลกับการทำหัตถการของหัตถกรรมนะคะ แล้วก็สัญญาจ้าง customหรือ CTECก็สิ้นสุดวันที่ 19 มิถุนายน 2564 แล้วก็บริษัทจะขอขยายระยะเวลาออกไปธันวาคม 2565 นะคะ ก็เลยจะขอขยายเวลาออกไปอีก 1 ปี จะสิ้นสุด 20 มีนาคม 2555เป็น 20 มีนาคม 2566 ค่ะ ก็จะมีส่วนกิจการในส่วนของฝังรากฟันเทียมแล้วครอบฟันเป็นหลักนะคะ ก็จะแจ้งเรื่องแพลตฟอร์มแล้วก็อาจจะมีการปรับปรุงระบบของตัว DentiiScan หรืออะไรจากนั้นนะคะ อันนี้ผลที่คาดว่าจะได้นะคะ อันบนจะเป็นแผนการส่งมอบของผลงานเดิมนะคะ ที่คาดว่าจะฝังรากฟันเทียมครบ 3,000 ราก พร้อมครอบฟัน มีนาคม ปีหน้า แค่คิดว่าน่าจะไม่ทัน ฝังรากฟันเทียมไป 2,000 กว่าราก ครอบฟันเทียมไป 600 กว่าซี่นะคะ ซึ่งแผนใหม่นี่ คาดว่าในปีที่ 4 ปีหน้านี่มีนาคม 2565 ค่ะ คาดว่าจะผังรากฟันเทียม นะคะ ถ้าสถานการณ์ดีขึ้น แล้วก็มีนาคมปี 2566 ก็จะครบ 2,000 ราก รวมการใส่ครอบฟันนะคะ ค่ะ ขอบคุณค่ะ</w:t>
      </w:r>
    </w:p>
    <w:p>
      <w:pPr>
        <w:pStyle w:val="BodyText"/>
      </w:pPr>
      <w:r>
        <w:t xml:space="preserve">(ศาสตราจารย์ ดร.ไพรัช) คุณหมอปัฐวีย์ ขอคุณหมอปัฐวีย์คอมเม้นคนแรกได้ไหมครับ คุณหมอยังอยู่ไหมครับ</w:t>
      </w:r>
    </w:p>
    <w:p>
      <w:pPr>
        <w:pStyle w:val="BodyText"/>
      </w:pPr>
      <w:r>
        <w:t xml:space="preserve">(ศาสตราจารย์ ดร.ไพรัช) คุณหมอคอมเมนต์หน่อยนะครับ</w:t>
      </w:r>
    </w:p>
    <w:p>
      <w:pPr>
        <w:pStyle w:val="BodyText"/>
      </w:pPr>
      <w:r>
        <w:t xml:space="preserve">(ผู้เข้าร่วมประชุมชาย) ที่ดีแต่ว่ามันไปติดเรื่องโรคระบาดนะครับ มันเลยทำให้มีความล่าช้าเกิดขึ้น แต่ตอนนี้ก็ผมคิดว่าจะเป็นที่เป็นสีแดง หรือสีเหลืองนี่ ก็เริ่มที่จะเรียกคนไข้กลับมา แต่ว่ากรุงเทพฯ ปริมณฑลน่าจะลำบากอีกสักพักใหญ่นะครับอาจารย์ ของโครงการเองนี่ เราเพิ่มตีพิมพ์นะครับ ของ Gernal ของ international สื่องานในโครงการของเรามีความแม่นยำที่สูงมาก ๆ เมื่อใช้ร่วมกันกับทั้งตัว CT Scan ความคลาดเคลื่อนจากแผนที่วางไว้อยู๋แค่ประมาณ 0.5-0.7 มิลลิเมตรเองนะครับอาจารย์ เราก็ได้ตีพิมพ์เรียบร้อยแล้ว ก็ถือเป็นผลงานของโครงการที่แสดงให้เห็นความสามารถของเครื่องมือแพทย์ไทยนะครับ เพราะว่า เป็นเรื่องของเครื่องมือแพทย์ ที่เราเอามาวัดกันแล้วก็คิดว่าตอนนี้ 2,000 กว่ารากแล้ว ถ้า COVID ดีกว่านี้คิดว่าไม่กี่เดือนก็เสร็จครับ แต่ว่าตัว ใส่ครอบฟันต้องมี มันต้องพิถีพิถันมากพอสมควรในงานแล็บครับ</w:t>
      </w:r>
    </w:p>
    <w:p>
      <w:pPr>
        <w:pStyle w:val="BodyText"/>
      </w:pPr>
      <w:r>
        <w:t xml:space="preserve">(ศาสตราจารย์ ดร.ไพรัช) ขอคอมเมนต์ ดร.กฤษไกรพ์ กฤษณ์ไกรพ์ยังอยู่ใช่ไหม เพราะว่างานนี้นี่เรามักจะพูด CT เดี๋ยวผมพูดกลับไปช่วยดร. แนนผลที่เราได้รับนี่มันมีสปิน ไม่ใช่สปิน มันร่วมมือกัน ในการฝังรากฟันเทียม แล้วก็มีอบรมที่คนฝังรากเก่งขึ้น ลองให้กฤษณ์ไกรพ์ลองอธิบายก็จากที่ไปฝึกอบรมจากที่ได้รับข้อมูลนะครับ จากทางบริษัท Cumtomize คุณหมอ ก็ตอนนี้ก็มีความชำนาญเรื่องการฝังรากฟันเทียม ผมว่าประโยชน์ตรงนี้กับคุณหมอท่านใหม่ การฝักรากและใช้เทคโนโลยีเรื่อง Drill Guide นะครับ ในการฝังรากฟันเทียมด้วยความมั่นใจมากยิ่งขึ้น ตรงนี้ก็เป็นอีก 1 เทคโนโลยี จนถึงสุดท้ายนะครับ การฝังรากฟันเทียมแล้วก็การใส่ครอบฝันนี่นะครับ ก็เป็นกระบวนการที่ Training ให้คุณหมอ แล้วก็มีคุณหมอที่สนใจ ที่ฝังรากก็มีประมาณ 3-4 ท่าน ถือว่าเป็น infastructure การฝังรากฟันเทียมของประเทศนะครับ ซึ่งน่าจะตรงกับนโยบายกระทรวงสาธารสุข ก็ได้ปรึกษากับคุณหมออัตพรนะครับ ว่าถ้าเกิดจะ Release สิทธิประโยชน์อะไร ที่สำคัญที่สุดของประเทศอันหนึ่งที่… ในการสร้าง infasขออนุญาตเรียนท่านประธานและกรรมการทุกท่านนะครับ แล้วต้องขอบคุณอาจาราย์ปฐวีด้วยนะครับ ในการถ่ายทอดเทคโนโลยีตรงนี้ ขอบคุณครับ</w:t>
      </w:r>
    </w:p>
    <w:p>
      <w:pPr>
        <w:pStyle w:val="BodyText"/>
      </w:pPr>
      <w:r>
        <w:t xml:space="preserve">(ประธาน) ก่อนผมจะขอคอมเมนท์ต่อไปหรือเข้ามาดูมากขึ้นนี่ อันนี้เป็นโครงการเหมือเมื่อกี้ที่เราพูดว่า เหมือนของ กร.กิตติ ไปใช้ในโรงงานนี่ แทนที่จะมองอุปกรณ์มากขึ้นเป็นชิ้น ๆ นี่เราจะมองไม่ออกเลยว่าประเทศไทยได้อย่างตัวอย่างอันนี้ จริง ๆ มันเริ่มจาก CT Scanner ตัวผมเองนี่ทำ CT มาตั้งแต่อยู่ลาดกระบัง โดยได้ ดร. เสาวภาค ก็ Deticate ได้ DentiiScan รุ่นที่ 2.0 นี่นะครับ ของเรานี่มั่นคงมาก ผมเรียนอย่างนี้นะ ถ้า Dentii 2.0 นี่ เสียดายที่ทุกคนได้เรียนรู้เป็นอะไรสัก 1 เครื่องนี้ ผมว่าแล็บผม ของเสาวภาคย์หรือบริษัทที่รับโปรเจ็กต์นี่เพราะว่าถ้ามันเสียเมื่อไหร่ ต้นทุนมันแพงมาก แต่ว่าเรากลั่นกรองกลั่นกรองจนมันผ่านเรียกว่า ISO ทั้งผลิตภัณฑ์ ทั้งผลิต Pilot ที่ต้องขอบคุณ อย. คุณหมอปัฐวีย์ ใช้แล้วก็ทีมกริตไกรทำเรื่องฝังราก ซึ่มผมก็เข้าใจตลอด มันมาได้ถึงวันนี้ แล้วเมื่อกี้ที่เราดูชาร์จที่ ดร.เสาวภาคย์ แสดงนี่ แนนลองแสดงของที่หน่วยงาน ที่มีคุณหมอปัตวีเป็นเบอร์ 1 คือ ที่มีชาร์ตที่วิ่ง ลองขยายให้ใหญ่ครับ อันนี้เป็นสิ่งที่ผมเองก็ภูมิใจว่างานที่เราวิจัยไปแล้ว ที่แนนเขาโชว์อันนี้เข้าใช้ไปหมื่นกว่าราย มีคนไข้ใช้ของเรา 50 เครื่องนี่ ไป 10,000 กว่ารายแล้ว แล้วรวมแล้ว 12,000 กว่าครั้ง ถ้า 12,000 กว่าครั้ง เท่าที่ผมได้ยิน มันก็มีมูลค่าที่ให้สังคมนี่ มันก็ร่วม 60 ล้านแล้ว ถูกไหม แต่ว่าที่มันได้มากกว่านั้นคือชาร์จอันนี้ อย่างคุณหมอปฐวีฝังรากไป 1,000 กว่า มีผมก็เพิ่งรู้ว่าคุณหมอที่ค่ายแล้วเขาก็ฝึกคนของเขาขึ้น จนสุดท้ายคนที่สตูน่ะครับ แต่อันนี้ข้อดีเราสร้าง Man power ในทางด้านการฝังราก คือ สุขภาพคนไทยก็จะดีขึ้น ทำได้ใช้อะไรได้ ใช้ CT ได้ แล้วที่เก่ง ก็คือว่าเรามีบริษัทที่มาช่วยเราช่วยเป็นแพลตฟอร์มเรา รวมทั้งบริษัทที่ทำรากฟันด้วย ก็มันเป็นแพลตฟอร์มในตัวมัน แล้วทำให้ไทยยกระดับ อันนี้คืออยากให้ทุกคนได้เห็น ทีนี้ผมกล่าวเพิ่มนิดหนึ่ง ไอ้ Dentii ของพวกเราอย่างนี้ครับ หลังจากที่พวกเราได้ทำ Dentii 2.0 ไประยะหนึง ทำรากฟันไประยะหนึ่งแล้วนี่ ก็เกิดความคิดว่า เอ๊ะ แทนที่เราจะให้คุณหมอสั่งรากฟัน โดยที่ส่งกันไป ส่งกันมาก็ทำไมเราไม่ทำ Image ส่งมาทาง ส่งมาทาง IT นะ เป็นดิจิทัล แล้วสามารถที่จะส่ง แล้วก็สามารถที่จะส่ง กลับไปให้คุณหมอได้ รวมทั้งที่เราคิดว่า เอ๊ะ ถ้าเราเอาขึ้นคลาวด์ได้ แต่ที่ทำลองดูของโป้ง ลองเลือกแต่ของโป้ง เดี๋ยวของ ดร. ณัฐนันท์ ที่ผมอธิบายเมื่อกี้ ถ้าคุณหมอด้านซ้ายสั่งแล้วนี่ ก็ส่งมาผ่านคลาวด์ มาที่ Maneger นี่ กลับคืนไปดีไซต์ คุณหมอได้นี่มันก็จะรวดเร็ม ทีนี้รองดูของวาริตะ เชิญของวาริตะได้ไหม ทีนี้คือเรามีความเห็น ถ้าว่าหมอฟันเขาสามารถ Refer ถึงกันได้ สมมตินะ สมมตินะผมยกตัวอย่าง อาจจะถูกหรือผิดคุณหมอปฐวีช่วยแก้ อย่างคุณหมออยู่โรงพยาบาลแม่แจ่ม ท่านเกิดไม่แน่ใจแล้วท่านถาม ปฐวีย์ หรือหมอที่โรงพยาบาก็ทำให้การฝังรากอะไรต่ออะไรของเรานี่ มันมีเขาเรียกว่า รีเฟอร์กันได้แล้ววริตะก็ได้บอกว่าใช้ไป เมื่อกี้วาริตะโชว์ 40 โรงพยาบาล มี 50 แห่ง หรือ 50 โรงพยาบาลที่แนนพูดตั้งแต่ต้นตอนนี้ก็เริ่มใช้ของเรา แลกเปลี่ยนกัน ตกลงกัน อันนี้ผมว่า Return ของประเทศไทยนี่จะสูงมาก ก็ผมอธิบายให้ฟัง มีท่านใดจะถามหรือจะ Comment อะไรไหมครับ ดร. เสาวลักษณ์ นักเศรษฐศาสตร์อะไรคอมเมนต์ไหม</w:t>
      </w:r>
    </w:p>
    <w:p>
      <w:pPr>
        <w:pStyle w:val="BodyText"/>
      </w:pPr>
      <w:r>
        <w:t xml:space="preserve">(ผู้เข้าร่วมประชุมหญิง) ค่ะอาจารย์ มีข้อมูลให้แสดงว่า ที่โรงพยาบาลคุณหมอปฐวี ใช้เยอะ น่าสนใจ ถ้าอยากจะทราบต่อว่าทำไมโรงพยาบาลขอบคุณหมอปฐวีใช้เยอะที่สุด ขณะที่เปรียบเทียบกับอยู่ข้างล่างของสไลด์</w:t>
      </w:r>
    </w:p>
    <w:p>
      <w:pPr>
        <w:pStyle w:val="BodyText"/>
      </w:pPr>
      <w:r>
        <w:t xml:space="preserve">(ศาสตราจารย์ ดร.ไพรัช) สตูล</w:t>
      </w:r>
    </w:p>
    <w:p>
      <w:pPr>
        <w:pStyle w:val="BodyText"/>
      </w:pPr>
      <w:r>
        <w:t xml:space="preserve">(ผู้เข้าร่วมประชุมหญิง) ค่ะ ทำไมบางโรงพยาบาลยังใช้มาก แต่ทำไมบางโรงพยาบาลยังใช้น้อย แล้วมันจะส่งผล สำหรับเรื่อง อย่างที่อาจารย์ไพรัใช้เมื่อสักครู่ค่ะ คือ เราก็อยากรู้ว่าทำอย่างไรมันถึงทำให้คนใช้เหตุผลอะไร ทางทีมวิจัยมีเหตุผลอะไรไหมคะ</w:t>
      </w:r>
    </w:p>
    <w:p>
      <w:pPr>
        <w:pStyle w:val="BodyText"/>
      </w:pPr>
      <w:r>
        <w:t xml:space="preserve">(ศาสตราจารย์ ดร.ไพรัช) คุณหมอปฐวี แล้วก็แนนช่วยอธิบาย หรือว่ากฤษณ์ไกรพ์ หมอปฐวี เริ่มหมอปฐวี</w:t>
      </w:r>
    </w:p>
    <w:p>
      <w:pPr>
        <w:pStyle w:val="BodyText"/>
      </w:pPr>
      <w:r>
        <w:t xml:space="preserve">(ผู้เข้าร่วมประชุมชาย) ของผมที่ใช้มาก็น่าจะใช้มานานกว่าเพื่อนด้วยนะครับ แล้วก็จริง ๆ แล้วที่ศูนย์เรามีนโยบายถ้ามีอะไรที่มันเป็นของประเทศที่ดีแล้ว เลยใช้ของประเทศไทยอย่างเดียว ไม่มีการเอาของต่างประเทศมาใช้ แล้วเราก็ยึดในเรื่องนี้มานานแล้วครับ เกือบจะ 10 ปีแล้ว ก็ทำให้เราเห็นรวมทั้งมีงานวิจัยที่มันออกมาจำนวนหลายชิ้น ตีพิมพ์หลายชิ้นในระดับนานาชาติ ซึ่งจากชาติเองก็ยอมรับด้วย เรื่องผลงานตีพิมพ์ที่เราส่ง ที่ใช้น้อยที่เราไม่แน่ใจมันต้องดูลำดับการติดตั้งด้วยนะครับ ถ้าบางที่นี่ติดตั้งช้า ก็คงจะเริ่มใช้ช้ากว่าโรงพยาบาลอื่นที่อยู่ในโครงการ เรื่องสไลด์ สไลด์โรงพยาบาลต่าง ๆ เชิญครับ ๆ</w:t>
      </w:r>
    </w:p>
    <w:p>
      <w:pPr>
        <w:pStyle w:val="BodyText"/>
      </w:pPr>
      <w:r>
        <w:t xml:space="preserve">(ผู้เข้าร่วมประชุมชาย) ครับ ก็อย่างของค่ายธนรัตน์นี่ เขาใช้เยอะมาก เนื่องจากว่าตรงนั้นนี่เขารับงาน ความลำบาก ในเรื่องของการทำผ่าตัดในเรื่องของพวกผู้ป่วยอุบัติเหตุทั้งหลาย ไปโรงพยาบาลจังหวัดเลย เขาใช้เครื่องเยอะมากนะครับ นอกจากทำรากเทียม ส่วนนครพิงก็เป็น…</w:t>
      </w:r>
    </w:p>
    <w:p>
      <w:pPr>
        <w:pStyle w:val="BodyText"/>
      </w:pPr>
      <w:r>
        <w:t xml:space="preserve">(ผู้เข้าร่วมประชุมชาย) บางที่เขาก็มี CT Scan ของเดิมอยู่แล้ว นะครับ ก็ใช้ควบคู่ ก็น่าจะเป็นเหตุผลนะครับ ก็ขออนุญาต เรียนตามความเข้าใจของผมนะครับ ดร. แนนน่าจะมีข้อมูลที่ดีกว่านี้ไหมครับ</w:t>
      </w:r>
    </w:p>
    <w:p>
      <w:pPr>
        <w:pStyle w:val="BodyText"/>
      </w:pPr>
      <w:r>
        <w:t xml:space="preserve">(ศาสตราจารย์ ดร.ไพรัช) แนน ๆ เชิญครับ</w:t>
      </w:r>
    </w:p>
    <w:p>
      <w:pPr>
        <w:pStyle w:val="BodyText"/>
      </w:pPr>
      <w:r>
        <w:t xml:space="preserve">(ผู้เข้าร่วมประชุมหญิง) ตามที่คุณหมอบอกเลยค่ะ ถ้าดูภาพน่ะค่ะ ดูกราฟมันจะมีวงเล็บ 09P 29P 39 P อันนี้เป็นตัวเลขที่ติดตั้งเครื่องน่ะค่ะ ฉะนั้น บางตัวเลขนี่ อาจจะติดตั้งช้าน่ะค่ะ ก็เลยจำนวนยังไม่เยอะ คืออาจจะต้องดูว่าต่อเดือนใช้แค่ไหนมีกรณีที่โรงพยาบาลมีคุณหมอที่เชี่ยวชาญอาจจะน้อย ใช้งานน้อยลง แล้วก็บางที่อาจจะมีหลายเครื่องผู้ป่วยไปเครื่องอื่น ๆ ด้วยน่ะค่ะ กฤษณ์ไกรพ์</w:t>
      </w:r>
      <w:r>
        <w:t xml:space="preserve"> </w:t>
      </w:r>
      <w:r>
        <w:t xml:space="preserve">Ց มีอะไรเสริมไหม กฤษณ์ไกรพ์</w:t>
      </w:r>
    </w:p>
    <w:p>
      <w:pPr>
        <w:pStyle w:val="BodyText"/>
      </w:pPr>
      <w:r>
        <w:t xml:space="preserve">(ผู้เข้าร่วมประชุมชาย) อาจารย์ครับ จริง ๆ ก็อยากจะเรียนปรึกษา ดร.เสาวรัตน์นะครับ ว่าในแง่ของที่จะกระตุ้นให้เกิดการใช้สินค้าให้เกิดขึ้น แล้วมันจะมาเร่งเรื่องการใช้งานน่ะครับ ที่วันนั้นได้มี ดร.เสาวรัตน์พูดเกี่ยวกับเรื่องของสิงคโปร์ เรียนปรึกษาท่านอาจารย์ไพรัช อะไรอย่างนี้ถ้ามันมีโอกาส มีการกระตุ้นการฝังรากฟันเทียมในนวัตกรรมไทย อะไรในอนาคตนะครับ อันนี้อาจจะเป็นการกระตุ้นให้สร้าง priroteมาบูสเรื่องการใช้งานมากขึ้น อันนี้ก็เป็นทาง TDRI เผื่อจะมีนโยบายในการผลักดันสินค้าที่มีนวัตกรรมไทยเป็นแพลตฟอร์มอย่างนี้ ซึ่งเป็นประโยชน์กับคนไข้ แล้วก็ประชาชนชาวไทยทั้งหมดแล้วก็สร้างอุตสาหกรรมอันนี้ก็ขออนุญาตเรียนปรึกษาทุกท่านด้วยครับ ขอบคุณครับ</w:t>
      </w:r>
    </w:p>
    <w:p>
      <w:pPr>
        <w:pStyle w:val="BodyText"/>
      </w:pPr>
      <w:r>
        <w:t xml:space="preserve">(ศาสตราจารย์ ดร.ไพรัช) ก่อน ดร.เสาวรัตน์คอมเมนต์</w:t>
      </w:r>
    </w:p>
    <w:p>
      <w:pPr>
        <w:pStyle w:val="BodyText"/>
      </w:pPr>
      <w:r>
        <w:t xml:space="preserve">(ประธาน) คุณหมอจเร คุณหมอจะเรอยู่ไหมครับ คุณหมออยู่…</w:t>
      </w:r>
    </w:p>
    <w:p>
      <w:pPr>
        <w:pStyle w:val="BodyText"/>
      </w:pPr>
      <w:r>
        <w:t xml:space="preserve">(ผู้เข้าร่วมประชุมชาย) อยู่ครับ</w:t>
      </w:r>
    </w:p>
    <w:p>
      <w:pPr>
        <w:pStyle w:val="BodyText"/>
      </w:pPr>
      <w:r>
        <w:t xml:space="preserve">(ศาสตราจารย์ ดร.ไพรัช) มีความเห็นอย่างไร</w:t>
      </w:r>
    </w:p>
    <w:p>
      <w:pPr>
        <w:pStyle w:val="BodyText"/>
      </w:pPr>
      <w:r>
        <w:t xml:space="preserve">(ผู้เข้าร่วมประชุมชาย) ผมคิดว่าขณะนี้มันน่าจะพอสมควรแล้วในการที่จะดันตัว BisunessThe cosystem มีอะไรมันจะมีเอกชนได้จะรับเป็นพาร์ตบางส่วน จากทั้งหมดก่อน หรือในขณะนี้ที่มันพร้อม แล้วเมื่อไหร่อย่างไร นะครับ อันที่ 2 คือ งานนี้ผมคิดว่ามันเป็น Case Study ที่มันเอามาโฆษณาได้ อันที่ 1 นะครับ อันนี้ 2 คือ ถ้ามันมีการประเมินโชเชียล … จริง ๆ แล้วมันขณะนี้และอนาคต ถ้ามันถูก Steam ขึ้นมา มันจะได้รับ Impact อะไรบ้างนี่ ไอ้ตัวนี้ผมคิดว่าภาพธุรกิจหรือภาครัฐบาล ให้โอกาสในการสนับสนุนในเรื่องนี้มากขึ้นนครั</w:t>
      </w:r>
    </w:p>
    <w:p>
      <w:pPr>
        <w:pStyle w:val="BodyText"/>
      </w:pPr>
      <w:r>
        <w:t xml:space="preserve">(ศาสตราจารย์ ดร.ไพรัช) เรียนคุณหมออย่างนี้นะครับ ธุรกิจนี่ เรื่อง License นี่ แล้วเป็นคนบำรุงรักษาแล้ว พอรัฐบาลบอกให้ทำ 50 เครื่อง สวทช. นี่ ทันทีเลย คือ เราไม่มีนโยบายหรือบำรุงรักษาเอง ก็ Sprin นักวิจัย สวทช. ไปตั้งบริษัท ตัวรากฟันเอง กฤษไกรท์ ส่งผมได้ ซึ่งมีบริษัท CPW plus แล้วตอนหลังผมทราบว่าคุณหมอปฐวีนักวิจัยเชียงใหม่ก็สามารถออกแบบได้อะไรได้ แล้วบริษัทที่ชิ้น ผมใช้คำไม่ถูกน่ะ ที่ CTEC เขาก็ช่วยบริการ เวลาที่จะไปติดตั้งรากฟันหรืออะไรนี่ คือ Sprin ไปเอกชนเยอะแล้ว แต่ว่าที่ที่เราสนใจต่อก็คือว่าจะทำอย่างไร จะทำอย่างไรในประเมิน และในขั้นต่อไปนี่ คือ มันเป็น Ecosystem ที่ดี ถ้ากฤตไกรท์จะทำรอบ 2 จะทำอย่างไรต่อ คือ ถ้าเราจะโพรโมตกันต่อ เราจะใช้คลาวด์ได้ หรือใช้การรีเฟอร์ได้ มันจะเริ่มไปอย่างไร มันจะผลักดันไปอย่างไรมันจะผลักดันต่อไปอย่างไร แล้วรัฐบาลจะเข้ามาอย่างไร จริง ๆ โพรเจกต์นี้รัฐบาล ทำ 50 เครื่องนะครับ มันถึงได้แจ้งเกิด เชิญครับ อาจารย์คอมเมนท์ครับ</w:t>
      </w:r>
    </w:p>
    <w:p>
      <w:pPr>
        <w:pStyle w:val="BodyText"/>
      </w:pPr>
      <w:r>
        <w:t xml:space="preserve">(ผู้เข้าร่วมประชุมชาย) ผมมีนิดเดียวในเรื่องของ Product ที่เป็นทันตกรรม ในส่วนของ ไม่ว่าจะเป็น Implant หรือครอบฟัในส่วนของมุม 2 Product ตัวนี้ทีนี้ ถ้าแพลตฟอร์มนี้จะขยับลงมาเป็น Lower Product ที่มันพอที่จะ ได้มากขึ้นมันมี Product ตัวไหนได้บ้าง อาจจะไม่ใช่ทันตกรรมก็ได้ หรืออย่าง… นะครับ เพื่อเราจะขยายการใช้ประโยชน์ทที่มากขึ้น เราก็เพิ่งรู้ว่าคุณหมอจักรพงศ์ไดก็ให้เราไปทำกับคนด้อยโอกาส แต่มันยังไปไม่ถึงที่กฤษณ์ไกรพ์พูดเมื่อกี้ ทำไมรัฐจะเข้ามา คุณหมอปฐวี จะ Comment หน่อยไหม</w:t>
      </w:r>
    </w:p>
    <w:p>
      <w:pPr>
        <w:pStyle w:val="BodyText"/>
      </w:pPr>
      <w:r>
        <w:t xml:space="preserve">(ผู้เข้าร่วมประชุมชาย) ท่านอาจารย์ครับ ผมจัตพล</w:t>
      </w:r>
    </w:p>
    <w:p>
      <w:pPr>
        <w:pStyle w:val="BodyText"/>
      </w:pPr>
      <w:r>
        <w:t xml:space="preserve">(ศาสตราจารย์ ดร.ไพรัช) ได้ยินครับ ๆ</w:t>
      </w:r>
    </w:p>
    <w:p>
      <w:pPr>
        <w:pStyle w:val="BodyText"/>
      </w:pPr>
      <w:r>
        <w:t xml:space="preserve">(ผู้เข้าร่วมประชุมชาย) อย่างนี้นะครับ ผมขอถือโอกาสนี้ รายงานเรื่องการทำงานร่วมกันระหว่าง ใส่ใจไทยกับ สวทช. ที่มีท่านอาจารย์เป็นประธาน แล้วก็ ดร.กฤษณ์ไกรพ์</w:t>
      </w:r>
      <w:r>
        <w:t xml:space="preserve"> </w:t>
      </w:r>
      <w:r>
        <w:t xml:space="preserve">Ց นะครับ ว่าเรื่องโครงการรากฟันเทียมกับสมาชิกสายใจไทย เรื่องนี้ผมได้กราบบังคมทูลเมื่อธันวาคมปีที่แล้วนะครับ ว่ามีความคืบหน้านะครับ ว่ามีคนสมัครนี่เข้ามา 216 คนนะครับ แล้วก็ได้รับการตรวจทั้งหมด นะครับ ในปีที่แล้วจนถึงต้นปีนี้นี่ เราได้รับการครอบฟันนะครับ แล้วก็ใส่รากฟันเทียมแล้วครอบฟันแล้ว 11 รายนะครับ แล้วใส่รากฟันเทียมไปแล้ว 20 ราย แล้วก็รอใส่อีก 8 รายนะครับ ทั้งหมด 118 รายนี่ จะได้ทำนะครับ ภายในปีนี้หรือปีหน้าที่ได้แจ้งกำหนดการไว้นะครับ ปีที่แล้วก็ได้กราบบังคมทูล กรมสมเด็จพระราชสุดาพระเทพรว่าฝากขอบคุณมานะครับ และอยากให้ทำต่อไป ถึงแม้จะไม่เสร็จในปีที่พระองค์ท่าน 65 พรรษา พระองค์ท่านก็ว่าไม่เป็นไร ก็ให้ได้ใช้ประโยชน์กับมาชิกใส่ใจไทยนะครับ และในปีนี้นี่ เนื่องจากมีสถานการณ์ของ COVID นี่ แต่ก็ยังมีการใส่รากฟันเพิ่มขึ้นนะครับ แล้วก็ปลายปีก็ได้กราบบังคมทูล นะครับ ถึงผลงานที่สำเร็จแล้วก็แผนงานที่จะทำไป ผมคิดว่างานที่ผมจะทำ ก็คือ มีนาคม 2565 นี่ก็จะมีการใส่รากฟันไปมากขึ้น มีนาคม 66 นี่ ก็จะได้ใส่ครอบฟันเป็นที่เรียบร้อย ก็ได้กราบบังคมทูลเป็นระยะครับ</w:t>
      </w:r>
    </w:p>
    <w:p>
      <w:pPr>
        <w:pStyle w:val="BodyText"/>
      </w:pPr>
      <w:r>
        <w:t xml:space="preserve">(ศาสตราจารย์ ดร.ไพรัช) ครับ ขอบคุณคุณหมอนะครับ เราก็พยายามไปถึง คนยากไร้ คนไข้ที่เคยเล่าให้ผมฟังได้ไหมครับ อยู่ไกลมากแล้วต้องรีบกลับ อะไรอย่างนี้คุณหมอปฐวี</w:t>
      </w:r>
    </w:p>
    <w:p>
      <w:pPr>
        <w:pStyle w:val="BodyText"/>
      </w:pPr>
      <w:r>
        <w:t xml:space="preserve">(ผู้เข้าร่วมประชุมชาย) ครับ ของผมรับคนไข้จากสายใจไทยมา 2 ท่าน คนหนึ่งนี่ อยู่ประมาณเกือบ ๆ คนหนึ่งนี่อยู่ที่ประมาณเกือบ 40 กิโลฯ นะครับ ก็จะขับรถมา แล้วก็มาด้วยกัน 2 คน ตายาย ตอนนี้ 2 คนก็คือเข้า คนหนึ่งก็อยู่ในสายใจไทย เข้ามาในโครงการ Bigrock อยู่เชียงราย ก็มาหาเราครับ ทั้ง 2 ท่านเกือบเสร็จแล้วครับ เกือบเสร็จแล้ว แล้วก็ค่อนข้างจะเป็นเคสที่ซับซ้อน เข้าใจไม่ผิดเคสของมูลนิธิสายใจไทยนะครับ มากกว่า 80 เปอร์เซ็นต์ เท่าที่ฟังจากเพื่อน ๆ ทันตแพทย์นะครับ ก็อาจจะใช้เวลาแล้วก็ใช้ทรัพยากรน่าเห็นใจแล้วก็ไม่ค่อยจะปริปากถึงความยากลำบาก จะต้อง คือ เหมือนกับว่าจะไม่เรียกร้องอะไร ก็ที่แทบจะเคี้ยวไม่ได้ก็เป็นคนไข้กลุ่มที่น่าสงสารนะครับ ไม่คิดว่าตัวเองจะมีสิทธิ์การรักษาที่ดี ก็ขออนุญาตเรียนให้ทราบความก้าวหน้าครับท่านประธานครับ</w:t>
      </w:r>
    </w:p>
    <w:p>
      <w:pPr>
        <w:pStyle w:val="BodyText"/>
      </w:pPr>
      <w:r>
        <w:t xml:space="preserve">(ศาสตราจารย์ ดร.ไพรัช) คือเดี๋ยวขอคอมเมนท์คุณหมอจเร อีกครั้งแล้วก็ของอาจารย์เสาวลักษณ์ ไม่ได้แสดงในที่สไลด์ชุดนี้นะครับ ว่าที่จริงเรามีเครื่อง CT Scanner นี่อีก 2 โมเดล แต่ผมเล่า แค่โมเดลคือ อันนี้เราเรียก</w:t>
      </w:r>
      <w:r>
        <w:t xml:space="preserve"> </w:t>
      </w:r>
      <w:r>
        <w:t xml:space="preserve">“</w:t>
      </w:r>
      <w:r>
        <w:t xml:space="preserve">DentiiScan</w:t>
      </w:r>
      <w:r>
        <w:t xml:space="preserve">”</w:t>
      </w:r>
      <w:r>
        <w:t xml:space="preserve"> </w:t>
      </w:r>
      <w:r>
        <w:t xml:space="preserve">หรือทำฟันนี่นะครับ แต่ว่ามันมีอีกชุดหนึ่ง ที่เราเรียกว่าเป็น MObiiScan ที่ให้คนไข้นอน แล้วก็สามารถเข็นไปไหนมาไหนได้ คือ เครื่อง MobiiScan นี่ผมว่าเพราะว่าผู้ใช้นี่จะเป็นคนยากไร้ หรือคนพิการนะครับ สมเด็จพระเทพพระรัตน แล้วก็ใช้งานไปแล้ว แต่ทีนี้ไปติดที่โรงพยาบาลด้วย เพราะว่าพวกคนที่มีความพิการบนใบหน้าและกะโหลกศรีษะัะ มีคุณหมอกฤษณ์ แล้วก็มีคุณหมอจากจุฬา อยากเรียนให้ที่ประชุมทราบว่าถ้าไม่มีเครื่องเรานี่ คุณหมอเขาก็จะผ่าตัดความพิการบนใบหน้านี่ ลำบากมาก กฤษณ์ไกรพ์ช่วยเสริมนิด ผมใช้เวลานานแล้ว กฤษณ์ไกรพ์ช่วยเสริมเรื่องความพิการบนใบหน้า ฮัลโหล ฮัลโหล กฤษณ์ไกรพ์</w:t>
      </w:r>
      <w:r>
        <w:t xml:space="preserve"> </w:t>
      </w:r>
      <w:r>
        <w:t xml:space="preserve">Ցยังอยู่ไหม</w:t>
      </w:r>
    </w:p>
    <w:p>
      <w:pPr>
        <w:pStyle w:val="BodyText"/>
      </w:pPr>
      <w:r>
        <w:t xml:space="preserve">(ศาสตราจารย์ ดร.ไพรัช) กฤษณ์ไกรพ์พูดสั้น ๆ เพราะเราจะได้ปิดวาระนี้</w:t>
      </w:r>
    </w:p>
    <w:p>
      <w:pPr>
        <w:pStyle w:val="BodyText"/>
      </w:pPr>
      <w:r>
        <w:t xml:space="preserve">(ผู้เข้าร่วมประชุมชาย) เรื่องความพิการบนใบหน้านี่ แกจะมีคนไข้ เป็นกลุ่มที่มีความพิการบนใบหน้าจะพิการแต่กำเนิด ซึ่งกลุ่มนี้จะมีเราเข้าไปช่วยร่วมกับทีมกับทีมสมเด็จพระเทพพระรัตน ไปช่วยที่เชียงใหม่ ที่เชียงใหม่นะครับ ตรงนี้เราจะพบว่ามีกลุ่มที่พิการแต่กำเนิด นะครับ แล้วก็อยู่ตามเขา ตามชายขอบอย่างนี้นะครับ ตรงนี้เป็นอีก 1 เทคโนโลยีที่เรามีโอกาส การผ่าตัดแล้วดีไซน์การดึงกะโหลกออกมา ที่แบบกระดูกติด หรือตรงแถวกระดูกใบหน้าที่ทำให้คนไข้ช่วยหายใจดีขึ้นนะครับ หรือปากแหว่งเพดานโหว่ ที่เราเข้าไปเอานวัตกรรมที่ทางทีม สวทช. เราเข้าไปช่วย เราก็ไปเทรนบุคลากรให้ไปช่วยให้คุณหมอให้ไปช่วยในการวางแผนได้นะครับ อันนี้ก็คุณหมอกฤษณ์ไกรพ์ ได้Respond มาหาทางผมว่า ช่วยได้เยอะมาก ช่วยในการวางแผนและการผ่าตัดด้วยนะครับ อันนี้ก็ขออนุญาตเรียนกรรมการทุกท่านด้วย ขออนุญาตเรียน พอดีเมื่อกี้จะเสริมคุณหมอว่าแล้วก็ท่านคุณหมอ พลเอก จัตพล นะครับ คือ จะมีเคสที่การฝังรากฟันเทียมแล้วใส่ครอบฟันนะครับ ที่อย่างตอนนี้ที่กรณีสายใจไทย ที่อาจารย์ปฐวีได้เรียนไปแล้วนะครับ ที่ซับซ้อนมาก ถ้ามีโอกาสตรงนี้ เขาเรียก Lower ลงมาอีกหน่อยนะครับ โครงการคืนความสุขในการบดเคี้ยวให้กับคนไข้อีกกลุ่มหนึ่งนะครับ กลับมามีฟังก์ชันในการบดเคี้ยวได้ ฟันหายไป 5 ซี่อะไรอย่างนี้นะครับ อาจจะเป็นอีกกลุ่มหนึ่งนะครับ ไม่ใช่ฟันซี่เดียว ก็อาจจะเป็นอีกกลุ่มหนึ่ง ทุนหรือ plan ในการช่วยสนับสนุนทำนองนี้นะครับ ขอบพระคุณครับ</w:t>
      </w:r>
    </w:p>
    <w:p>
      <w:pPr>
        <w:pStyle w:val="BodyText"/>
      </w:pPr>
      <w:r>
        <w:t xml:space="preserve">(ศาสตราจารย์ ดร.ไพรัช) ขอคุณจเรคอมเมนต์นิดหนึ่ง แล้วคุณหมอเสาวรัตร์คอมเมนต์สุดท้นะครับ ผมอยากให้คุณหมอจเร เอาเรื่องคุณหมอเล่านี้ เอาเรื่องเหล่านี้ถ้ามีโอกาสนะครับ เอาไปเล่าให้ สปรส. ทราบได้ ก็จะดีว่าเราไปช่วยคนยากไร้อย่างไร คุณหมอจเรลองคอมเมนต์ครับ คุณหมอจเร คุณหมอจเรยังอยู่ไหมครับ</w:t>
      </w:r>
    </w:p>
    <w:p>
      <w:pPr>
        <w:pStyle w:val="BodyText"/>
      </w:pPr>
      <w:r>
        <w:t xml:space="preserve">(ศาสตราจารย์ ดร.ไพรัช) คุณหมอคอมเมนต์สักนิดครับ</w:t>
      </w:r>
    </w:p>
    <w:p>
      <w:pPr>
        <w:pStyle w:val="BodyText"/>
      </w:pPr>
      <w:r>
        <w:t xml:space="preserve">(ผู้เข้าร่วมประชุมชาย) Solution ไปต่อแล้วเห็นอยู่แล้ว ก็คือว่าตัวเซอร์วิสของทันตกรรมตัวนี้นี่ ให้กับกลุ่มยากไร้ กลุ่มที่มีความพิการบนใบหปัญหาความพิการทางใบหน้านี่ ผมคิดว่า สปสช. น่าจะผลักดันเป้นสิทธิประโยชน์ได้ ได้โดยมาใช้แพลตฟอร์ม ตรงนี้ สวรส. เองก็มีการร่วมมืออยู่ในเรื่องของการประเมิน ความคุ้มค่าของเทคผมจะลองดูว่าจะดันขึ้นไปเพื่อที่จะให้มันมีการวิจัยและประเมิน ถ้าใช้ในกลุ่มคนไข้เหล่านี้ในกลุ่มคนไข้เหล่านี้แล้ว ระบบจะต้องเตรียมอะไรบ้าง เพราะผมเชื่อว่าการดูว่าตัวบุคลากรตัวสถานพยาบาลที่ไหนที่ในประเทศไทย พร้อมจะเอื้ออำนวย จะเข้าไปตรงไหนได้บ้างนะครับ แล้วอันที่ 2 คือ เรื่อง Registration ระบบมันพร้อมจะเปิดรับคิวที่ให้คนไข้กลุ่มที่ พิการทางใบหน้าแล้วค่อย ๆ เคลียเป็นเคส ๆ กับที่ สปสช. ทำกับกลุ่มโรคหายากอยู่นะครับ</w:t>
      </w:r>
    </w:p>
    <w:p>
      <w:pPr>
        <w:pStyle w:val="BodyText"/>
      </w:pPr>
      <w:r>
        <w:t xml:space="preserve">(ศาสตราจารย์ ดร.ไพรัช) ขอบคุณคุณหมอมากเลยนะครับ เดี๋ยว ดร. เสาวลักษณ์คอมเมนท์เป็นคนสุดท้ายได้ไหมครับ</w:t>
      </w:r>
    </w:p>
    <w:p>
      <w:pPr>
        <w:pStyle w:val="BodyText"/>
      </w:pPr>
      <w:r>
        <w:t xml:space="preserve">(ผู้เข้าร่วมประชุมหญิง) ได้ค่ะ ข้อมูลที่บอกค่ะ เพราะว่าคงต้องขอคุยกับ กฤษณ์ไกรพ์</w:t>
      </w:r>
      <w:r>
        <w:t xml:space="preserve"> </w:t>
      </w:r>
      <w:r>
        <w:t xml:space="preserve">หลังจากนี้นะคะ เพราะว่าเป็น… คิดว่าน่าจะเป็นโครงการที่น่าจะคิดเรื่องแซนบ็อกกันจริงจัง เรื่องเกี่ยว In… sandbox เรื่อง สปสช. ท่านอาจารย์ไพรัชจะชวนคุณหมอจเร เรื่อง…</w:t>
      </w:r>
    </w:p>
    <w:p>
      <w:pPr>
        <w:pStyle w:val="BodyText"/>
      </w:pPr>
      <w:r>
        <w:t xml:space="preserve">(อาจารย์วันทนีย์) คุณหมออรรถพรค่ะ คุณหมอจเรถ้าประชุมเชิญคุณหมอจเรก็ได้นะในโครงการของเรา ค่ะ ขอบคุณค่ะ</w:t>
      </w:r>
    </w:p>
    <w:p>
      <w:pPr>
        <w:pStyle w:val="BodyText"/>
      </w:pPr>
      <w:r>
        <w:t xml:space="preserve">(ศาสตราจารย์ ดร.ไพรัช) โอเคไหม เราใช้… คือ ผมสนใจอย่างนี้ ผมสนใจเรื่องรีเทิร์นให้กับสังคมนะครับ ว่าถ้าเราช่วยคนยากไร้ได้ คนเคี้ยวไม่ได้ อะไรไม่ได้นี่ มันรีเทิร์นอะไรอย่างไรนะครับ แล้วเป็นสิ่งที่ความสามารถของไทยนี่ เอาแค่นี้นะ ประเด็นที่แนนเสนอขอขยายเวลาสุดแล้ว</w:t>
      </w:r>
    </w:p>
    <w:p>
      <w:pPr>
        <w:pStyle w:val="BodyText"/>
      </w:pPr>
      <w:r>
        <w:t xml:space="preserve">(ผู้เข้าร่วมประชุมหญิง) ค่ะ ๆ ใช่ค่ะ</w:t>
      </w:r>
    </w:p>
    <w:p>
      <w:pPr>
        <w:pStyle w:val="BodyText"/>
      </w:pPr>
      <w:r>
        <w:t xml:space="preserve">(ศาสตราจารย์ ดร.ไพรัช) กรรมการคงไม่ขัดข้องครับ ต้องขยายเวลาตามข้อเสนอนะครับ ต่อไปเป็นวาระต่อไปค่ะ นะคะ ก็จะเป็นโครงการ ต.4 นะคะ DentiiScan 3.0 ทางทันตกรรมผ่านคลาวด์ ดร.เสาวภาคย์ ค่ะ อันนี้ก็จะมีผู้เชี่ยวชาญ ผู้เชี่ยวชาญได้ประเมิน 1 รอบค่ะ ก็มีคุณหมอปฐวี แล้วก็ ดร.นภาพงษ์ แล้วก็คุณหมอพิมพ์เดือนนะคะ ขออีกหน้าหนึ่งค่ะ ในส่วนของผลประเมิน ผลการประเมินนะคะ ก็จะเห็นว่าโครงการมีความก้าวหน้าชัดเจนในวงการทันตกรรมและภาคส่วนเศรษฐกิจสังคม มีความคืบหน้าในภาคสนามแบบเครือข่ายจริง ก็เห็นชอบให้สนับสนุนในการดำเนินการจ่อนะคะ เชิญ ดร.เสาภาคย์ค่ะ</w:t>
      </w:r>
    </w:p>
    <w:p>
      <w:pPr>
        <w:pStyle w:val="BodyText"/>
      </w:pPr>
      <w:r>
        <w:t xml:space="preserve">(ผู้เข้าร่วมประชุมหญิง) ค่ะ เดี๋ยวขออนุญาตแชร์สไลด์นะคะ อันนี้จะเป็นเครื่องตัว DentiiScan Duo นะคะ นะคะ ที่เคยนำเสนอไปแล้ว จะเป็นเครื่องที่ถ่ายทั้ง 2 มิติและ 3 มิติได้นะคะ ก็คือฉาย CT และพาโนรามิกได้ ที่เราพัฒนาทั้งหมดนะคะ ก็เคยนำเสนอไปแล้ว ก็จะขอผ่านไปเร็ว ๆ นะคะ แล้วเราก็เครื่อง DentiiScan ก็ผ่าน ISO 13485 นะคะ แล้วผ่านการรังสี ไฟฟ้าอิเล็กทรอนิกส์แล้วนะคะ ตอนนี้ก็น่าจะทดสอตอนนี้น่าจะทดสอบทางคลินิกในมนุษย์เรียบร้อยแล้วนะคะ อันนี้เราทดสอบทางคลินิกที่คณะทางการแพทย์ จุฬาลงกรณ์มหาวิทยาลัย เมื่อปีที่แล้วค่ะ ก็ส่วนนี้จะเป็นผลการทดสอบทางคลินิกนะคะ 2 ส่วนด้วยกัน ส่วนแรกจะเป็นการถ่ายกับอาสาสมัคร 30 ราย นะคะ แล้วก็ส่วนที่ 2 จะเป็นการถ่ายภาพ… กับอาสาสมัคร 30 ราย 7 ตำแหน่งค่ะ มีผู้สังเกตการณ์ 3 คนนะคะ ประเมินความพึงพอใจ 1-5 ค่ะ 1 คือ แย่สุด อันนี้จะเป็นผลการทดสอบคลินิกของ CDCT นะคะ ทั้งหมด 12 ตำแหน่งนะคะ ก็มีคะแนนตั้งแต่ มีคะแนน ก็จะเห็นว่า n นี่ ส่วนใหญ่จะเป็น 90 นะคะ มันมีบางตำแหน่งที่ N จะน้อยกว่า 90 นะคะ บางตำแหน่งนี้ไม่เห็นชัดอย่างเช่น ครองสู่เบ้าตา ด้านหน้า ด้านบน ด้านหน้าเบ้าฟัน ห่วงด้านหน้าข้างทาง แอ่งต่อมน้ำลายใต้ลิ้นนะคะ … ขากรรไกรล่าง และรูฟันกรมมฟันกรามนะคะ แต่ว่าคุณหมอภาพ DCกายวิภาคได้ชัดเจนนะคะ อันนี้จะเป็นภาพตำแหน่งต่าง ๆ ที่มีการประเมินนะคะ ส่วนการทดสอบทางคลินิกของภาพพาโนรามิก มีอยู่ 7 ตำแหน่งด้วยกัน ได้เกิน 3 ทั้งหมดนะคะ ก็คุณหมอแจ้งว่า ภาพพาโนรามิกมีความชัดเจน แล้วก็สามารถมองเห็นโครงสร้างต่าง ๆ ได้ชัดเจนนะคะ เห็นฟันด้านหน้าได้ชัดเจนเมื่อการจัดตำแหน่งผู้ป่วยได้เห็น Inpireie ได้ชัดเจนนะคะ จะเป็นตำแหน่งกายวิภาคต่าง ๆ นะคะ นอกจากนี้เราได้มีการประเมินความพึงพอใจในการใช้งานเครื่องนะคะ ตอบความ… ประเมินความพึงพอใจมาให้เรา 7 ท่านนะคะ แล้วก็ตอบแบบสอบถาม 7 ข้อ คะแนนก็อยู่ในช่วง 4-5 คะแนน4-5 คะแนน ก็คะแนนทั้งหใด ก็ 4.69 คิดเป็น 93.8 ค่ะ ก็อย่างเช่น ขั้นตอนในการตั้งค่าเครื่องก่อนถ่ายภาพรังสีเข้าใจง่าย ก็มีคุณหมอ 6 ท่านที่ให้คะแนน 5 คะแนนนะคะ แล้วก็มีอีก 1 ท่าน ที่ให้ 4 คะแนนค่ะ ขั้นตอนในการตั้งค่าเครื่องทำได้อย่างรวดเร็วนะคะ ก็ได้ 5 คะแนน 6 ท่าน ถ่ายภาพรังสีเป็นต้นนะคะ ส่วน Resdy View ให้ ดร.วาริตะค่ะ ในหน้าที่… ไม่พูดซ้ำจากเดิมนะคะ ครับสวัสดีครับ ในส่วนของตัว Readu mew ก็มีการเพิ่มเติมให้มันรับกับ DentiiScan ใน 2 มิติและ 3 มิตินะคับ ที่เป็นคลาวด์ นะครับ ที่เหมาะสม โดยตัวระบบสามารถที่จะคัดกรองได้เอง ว่าควรจะเปิดตัว Viewer ในลักษณะไหนนะครับ ให้สอดคล้องกับภาพ ขอหน้าถัดไป เหมือนกันครับ อันนี้จะเป็นในส่วนของซอฟต์แวร์ ในเรื่องของการวางแผนรากฟันเทียมก็จะเป็นการปรับต่าง ๆ นำเข้าไฟล์ การสแกนเข้าแล้วก็มีการเชื่อมโยงกับระบบคลาวด์นะครับ ระหว่างข้อมูลที่อัปโหลดขึ้นไปและการวางแผนครับ โดยรวมประมาณนี้ครับ</w:t>
      </w:r>
    </w:p>
    <w:p>
      <w:pPr>
        <w:pStyle w:val="BodyText"/>
      </w:pPr>
      <w:r>
        <w:t xml:space="preserve">(ผู้เข้าร่วมประชุมหญิง) เชิญ ดร. เสาวนัน จาก Big Rock น่ะค่ะ</w:t>
      </w:r>
    </w:p>
    <w:p>
      <w:pPr>
        <w:pStyle w:val="BodyText"/>
      </w:pPr>
      <w:r>
        <w:t xml:space="preserve">(ผู้เข้าร่วมประชุมชาย) ขออนุญาตอีกสไลด์หนึ่งครับ ก็สำหรับที่เพิ่มใน big rock 1 โรงพยาบาลนะครับ แล้วก็ส่งเข้าไปใน 1 บริษัท แต่พอมาทำส่วนที่เป็นโครงการนี้นะคะ เราพิจารณาเรื่องของการนำไปใช้งานในอนาคตนะครับ ซึ่งเราอยากให้คลินิกที่ไม่ได้มีเครื่อง CT ได้ใช้ด้วย เราก็เลยสร้างโมเดลขึ้นมาใหม่อีกโมเดลหนึ่งนะคะ กับคลินิกนะครับ ที่ไม่ได้มีเครื่อง CT สามารถสั่งออเดอร์ ผ่านระบบนี้ เครื่อง CT โรงพยาบาลที่ไม่มีเครื่องได้นะครับ ในฝั่งของบริษัทเอกชน เราก็มีการเพิ่มฟังก์ชันนะครับ สามารถแอดบริษัทเอกชนมากกว่า 1 ที่ได้ นำไปสู่การขยายผล ในอนาคตนะครับ ในโรงพยาบาลที่ไม่มีเครื่อง CT พอมีโอกสได้สั่งออเดอร์ ใช้อุปกรณ์ที่เรามีอยู่ถัดไปครับ ในส่วนเพิ่มเติมในส่วนของระบบการทำ Modication ซึ่งของเป็นเว็บแอปพลิเคชัน ซึ่งแน่นอนว่าเวลาที่เปิดขึ้นมาคุณหมอไม่ได้เปิดคอม</w:t>
      </w:r>
    </w:p>
    <w:p>
      <w:pPr>
        <w:pStyle w:val="BodyText"/>
      </w:pPr>
      <w:r>
        <w:t xml:space="preserve">(พิวเตอร์)ทิ้งไว้นะครับ แต่เรามองว่าไลน์เป็นส่วนที่ใช้กันอยู่ทุกครั้งที่มี่การปรับเปลี่ยนสถานะนะครับ แล้วก็แจ้งเตือนเข้าไปที่ เป็นแบบไหนครับ ถัดไปครับ ก็อันนี้เป็นลักษณะของการแอดในระบบนะครับ แล้วก็มีการเพิ่มเติมในระบบนะครับ อันนี้เป็นตัวอย่างนะครับ จะมีการแจ้งเตือน ก็จะเป็นเคสออเดอร์แล้วจะบอกสถานะนะครับ สามารถติดตามงานได้ ทำให้ฝั่ง management ฟังก์ชันการแจ้งเตือนที่สมบูรณ์ได้นะครับ</w:t>
      </w:r>
    </w:p>
    <w:p>
      <w:pPr>
        <w:pStyle w:val="BodyText"/>
      </w:pPr>
      <w:r>
        <w:t xml:space="preserve">(ผู้เข้าร่วมประชุมหญิง) ในส่วนถัดไปนะคะ ก็จะเนื่องจากโครงการนี่จะสิ้นสุดมกราคม ปีหน้านะคะ จะติดเรื่องของสถานการณ์ COVID เช่นเดียวกันนะคะ ที่เราต้องพุ่งกำลังไปกับเครื่องเอ็กซ์เรย์ ที่นำไปใช้กับโรงพยาบาลสนามน่ะค่ะ เลยทำให้การพัฒนาเครื่อง DentiiScan มีความล่าช้า ที่ผ่านมาก็ต้องเลื่อนออกไป แต่ปัจจุบันการทดสอบทางคลินิกก็เรียบร้อยแล้วค่ะ ก็จะขอขยายเวลาออกไป 1 ปีค่ะ จะมีการขยายโครงการออกไป 1 ปีน่ะค่ะ โดยมีการปรับแผนเวลาและเพิ่มผลงานส่งมอบ ใช้เวลา 3 ปีครึ่งนะคะ แล้วก็จะขอขยายเวลาออกไปอีก 1 ปี คือ 4 ปีครึ่งนะคะ ก็… คือ เราจะมีเรื่องเครื่อง DentiiScan triO อีกตัวหนึ่งที่เข้ามา ส่วน Duo ที่เข้ามา ขยายผลไปอีก 1 เครื่อง ก็กำลัหาที่ลงไว้ที่คลินิก หรือว่าโรงพยาบาลของรัฐที่มีขนาดเล็ก สำหรับเครื่อง DentiiScan Duo น่ะค่ะ เราจะมีการพัฒนาเครื่อง DentiiScan รุ่น Triสามารถถ่าย CT หรือ พานอรามิก ซึ่งก็จะขยายขอบฐานทันตแพทย์นอกจากเรื่องรากเทียม แล้วก็จะขยายเครื่อง DentiiScan treeไปทั้งหมด 3 เครื่องนะคะ อันนี้จะเป็นแผนงานที่เพิ่มขึ้นมานะครับ จะมีส่วนด้านล่าง Cound base ซึ่งก็จะเป็นส่วนของ การพัฒนาระบบบริหารจัดการเพิ่มขึ้นนะครับ และรองรับหลายบริษัทมากขึ้นอีก 1 ปีนะคะ แล้วก็ส่วนที่ 2 ของ DentiiScan ก็จะเป็นตัว DentiiScan trio เข้ามาเพิ่มเติมค่ะ ในเรื่องของงบประมาณนี่ยังกรอบงบประมาณเท่าเดิมก็ที่ 37.5 ล้านค่ะ ขอบคุณค่ะ</w:t>
      </w:r>
    </w:p>
    <w:p>
      <w:pPr>
        <w:pStyle w:val="BodyText"/>
      </w:pPr>
      <w:r>
        <w:t xml:space="preserve">(ศาสตราจารย์ ดร.ไพรัช) ก็ผมสรุปนิดหนึ่ง แต่คอมเมนต์ไม่ต้องเยอะก็ได้นะครับ คือ อันนี้นี่เป็นความพยายามของแล็บเรา หลังจาก Dentii 2 ที่เรามีอยู่ 2-50 นี่แต่อันนี้เราจะทำทีม ดร. แนน นี่จะทำตัวที่เล็กลง แล้วราคาถูกลง แล้วพยายามที่จะไม่ทำเฉพาะนะครับ ไอ้ prano แต่ตัว Duo นี่เป็นตัว CT Scan กับเป็นตัวพาโนรามิกนะครับ แล้วตัวด้านขวานี้ ต่อไปเราจะเป็น Trio หรือ 3 In 1 อันนี้ก็เจตนานะครับ ให้เครื่องเล็กลง ราคาประหยัดลงราคาประหยัดลงนะครับ ประเด็นก็อยูนอย่างนั้น ที่ได้ของมาก็คือว่าตอนเกิด COVID นี่ เขาต้องเอาเวลาไปใช้กับเครื่อง 2 มิติ ที่เป็นอีกโปรเจ็กหนึ่ง นี่เยอะมากซึ่งทำให้งานเขา เชิญกรรมการนะครับ โอเคไหม โอเคนะ มีใครคอมเมนท์ไหม สงสัยชักหมดแรงแล้วหลายชั่วโมงแล้ว โอเคนะครับ ก็ไม่มีอะไรอนุมัตินะครับ เชิญวาระต่อไปครับ</w:t>
      </w:r>
    </w:p>
    <w:p>
      <w:pPr>
        <w:pStyle w:val="BodyText"/>
      </w:pPr>
      <w:r>
        <w:t xml:space="preserve">(อาจารย์วันทนีย์) ค่ะ</w:t>
      </w:r>
    </w:p>
    <w:p>
      <w:pPr>
        <w:pStyle w:val="BodyText"/>
      </w:pPr>
      <w:r>
        <w:t xml:space="preserve">(เลขาฯ)</w:t>
      </w:r>
    </w:p>
    <w:p>
      <w:pPr>
        <w:pStyle w:val="BodyText"/>
      </w:pPr>
      <w:r>
        <w:t xml:space="preserve">(อาจารย์วันทนีย์)ต.5 นะคะ เป็น … เป็นโครงการของ ดร. อุดมชัยนะคะ ขึ้นมาแล้วก็ส่งให้ผู้เชี่ยวชาญพิจารณานะคะ ค่ะ ตอนนี้… ก็ได้ส่งผู้เชี่ยวชาญพิจารณาแล้วนะคะ ค่ะ ก็เห็นควรให้สนับสนุนต่อค่ะ ต่อค่ะ ต่อไปนะคะ ก็ขอเชิญ ดร.อุดมชัยค่ะ</w:t>
      </w:r>
    </w:p>
    <w:p>
      <w:pPr>
        <w:pStyle w:val="BodyText"/>
      </w:pPr>
      <w:r>
        <w:t xml:space="preserve">(ประธาน) ผมเข้าใจว่า เคยเข้ามาแล้วใช่ไหม ดร.อุดมชัยคะ เชิญค่ะ</w:t>
      </w:r>
    </w:p>
    <w:p>
      <w:pPr>
        <w:pStyle w:val="BodyText"/>
      </w:pPr>
      <w:r>
        <w:t xml:space="preserve">(ศาสตราจารย์ ดร.ไพรัช) อันนี้คือ X-ray 2 มิติหน้าอกนะครับ ที่เราคนติดต่อเข้ามาเยอะ แล้วคนวิจัยต้องใช้เวลากับอันนี้เยอะ เชิญอุดมชัยครับ</w:t>
      </w:r>
    </w:p>
    <w:p>
      <w:pPr>
        <w:pStyle w:val="BodyText"/>
      </w:pPr>
      <w:r>
        <w:t xml:space="preserve">(อาจารย์วันทนีย์) เปิดเสียงแล้วไม่มีเสียง อุดมชัย</w:t>
      </w:r>
    </w:p>
    <w:p>
      <w:pPr>
        <w:pStyle w:val="BodyText"/>
      </w:pPr>
      <w:r>
        <w:t xml:space="preserve">(อาจารย์วันทนีย์) เปิดเสียงแล้ว เปิดไมค์แล้วแต่ไม่ได้ยินค่ะ</w:t>
      </w:r>
    </w:p>
    <w:p>
      <w:pPr>
        <w:pStyle w:val="BodyText"/>
      </w:pPr>
      <w:r>
        <w:t xml:space="preserve">(ศาสตราจารย์ ดร.ไพรัช) หรือกลับบ้านแล้ว</w:t>
      </w:r>
    </w:p>
    <w:p>
      <w:pPr>
        <w:pStyle w:val="BodyText"/>
      </w:pPr>
      <w:r>
        <w:t xml:space="preserve">(อาจารย์วันทนีย์) อยู่ค่ะ เห็นอยู่ ๆ</w:t>
      </w:r>
    </w:p>
    <w:p>
      <w:pPr>
        <w:pStyle w:val="BodyText"/>
      </w:pPr>
      <w:r>
        <w:t xml:space="preserve">(ศาสตราจารย์ ดร.ไพรัช) อยู่หรือเปล่า ถ้าไม่อยู่เอาวาระต่อไปก่อนอยู่ไหม</w:t>
      </w:r>
    </w:p>
    <w:p>
      <w:pPr>
        <w:pStyle w:val="BodyText"/>
      </w:pPr>
      <w:r>
        <w:t xml:space="preserve">(อาจารย์วันทนีย์) อย่างนั้นเดี๋ยวรออุดมชัยไป… งั้นเดี๋ยวรออุดมชัย เอาตัวนี้จะได้ เชิญครับ ๆ</w:t>
      </w:r>
    </w:p>
    <w:p>
      <w:pPr>
        <w:pStyle w:val="BodyText"/>
      </w:pPr>
      <w:r>
        <w:t xml:space="preserve">(อาจารย์วันทนีย์) เอาอีกเรื่องหนึ่งนะคะ มีโครงการพัฒนาระบบขดลวดค้ำยันผนังหัวใจค่ะ ก็มีความประสงค์แผนงบประมาณ กับบริษัทร่วมวิจัยนะคะ ก็เดี๋ยวขอเชิญทาง ดร.กวินนะคะ เสนอการปรับแผนค่ะ</w:t>
      </w:r>
    </w:p>
    <w:p>
      <w:pPr>
        <w:pStyle w:val="BodyText"/>
      </w:pPr>
      <w:r>
        <w:t xml:space="preserve">(ผู้เข้าร่วมประชุมชาย) ครับ อาจารย์ครับ สวัสดีครับ มีสไลด์นะครับ</w:t>
      </w:r>
    </w:p>
    <w:p>
      <w:pPr>
        <w:pStyle w:val="BodyText"/>
      </w:pPr>
      <w:r>
        <w:t xml:space="preserve">(ผู้เข้าร่วมประชุมชาย) ให้ผมแชร์เลยไหมครับ</w:t>
      </w:r>
    </w:p>
    <w:p>
      <w:pPr>
        <w:pStyle w:val="BodyText"/>
      </w:pPr>
      <w:r>
        <w:t xml:space="preserve">(อาจารย์วันทนีย์) ค่ะ ๆ ไม่ได้รายงานความก้าวหน้าใช่ไหมคะ</w:t>
      </w:r>
    </w:p>
    <w:p>
      <w:pPr>
        <w:pStyle w:val="BodyText"/>
      </w:pPr>
      <w:r>
        <w:t xml:space="preserve">(ผู้เข้าร่วมประชุมชาย) ไม่ได้รายงานความก้าวหน้าครับ</w:t>
      </w:r>
    </w:p>
    <w:p>
      <w:pPr>
        <w:pStyle w:val="BodyText"/>
      </w:pPr>
      <w:r>
        <w:t xml:space="preserve">(อาจารย์วันทนีย์) ค่ะ เล่าที่มาก่อน… ขอเสนอค่ะ</w:t>
      </w:r>
    </w:p>
    <w:p>
      <w:pPr>
        <w:pStyle w:val="BodyText"/>
      </w:pPr>
      <w:r>
        <w:t xml:space="preserve">(ผู้เข้าร่วมประชุมชาย) ก็คือจากที่รายงานไปคราวที่แล้วครั้งนี้ก็จะขอปรับแผนของ Recommand ว่าเราอยู่ในระหว่างการผลิตนะครับ เพื่อใช้ในการทดสอบ มันก็จะมีชิ้นงานที่สั่งผลิตหลายชิ้น หลายปีพอสมควรแล้วก็มีหลายแห่งนะครับ ตอนนี้เราสั่งไปประมาณ 2 ที่ ทีนี้มันมีปัญหาอยู่ที่ว่า บางโรงงาน ที่เราสั่งผลิตไม่สามารถเป็น เขาเรียกอะไร เขาขอให้จ่ายเงินก่อน เดี๋ยวขอไปสไลด์ที่มี… น่าจะมีหน้าที่ 2 ก็คือโดยสรุปก็คือว่า ไม่สามารถจ้างผลิตบางรายการได้ เนื่องจากว่าถ้าเป็นการจ้าง เราจะจ่ายเงินก่อน เขาถึงจะยอมผลิตให้เรา แล้วเราก็ไม่สามารถจ่ายมัดจำด้วย แต่ทางโรงงานที่ผลิตก็ไม่ยอม จะต้องจ่ายเขาก่อน อย่างน้อยก็จ่ายมัดจำก็ได้แล้วเราค่อยจ่ายเงินอย่างนี้เขาไม่โอเค ทางบริษัท Vic ที่เป็นผู้ร่วมโครงการของเรานี่ ก็เลยออกค่าใช้จ่ายส่วนนี้ให้แทน สามารถดำเนินการไปได้ ในประเทศ เพื่อทำการทดสอบนะครับ ทั้ง สวทช. แล้วก็ Vic ยังไม่ได้ขึ้นทะเบียน นำเข้าเพื่อการทดสอบ ก็จะต้องมีจดหมายนะครับ ทั้ง สวทช. และ vix นี่ เพราะเป็นคนจ่ายเงินซื้อของ ก็ต้องเป็นผู้นำเข้า ขอให้ไปแล้ว จ่ายให้สว่นทดสอบให้จะได้เท่า ๆ กัน อย่างนั้น สวทช. ก็เป็นผู้ทดสอบ ต้องมีหนังสือแนบด้วยว่าเราได้ทบสอบจริง จำนวนที่นำเข้า ก็เรื่องไปถึงฝ่ายกฎหมาย ฝ่ายกฎหมายเขายังไม่สามารถ เขาขอให้ปรับเพื่อให้งบประมาณตรงนะครับ เพราะข้อเสนอโครงการเดิม งบประมาณในการจ้างผลิต งบประมาณในการจ้างผลิตของ สวทช. ทั้งหมดนะครับ เพราะฉะนั้น ฝ่ายกฎหมายก็ไม่สามารถออกหนังสือรับรองให้ได้ว่า สวทช. มีหน้าที่ทดสอบ มีการทดสอบและผู้นำเข้า ไม่ได้มีงบประมาณนำเข้าในโครงการ ให้เปลี่ยน ให้มีหมวดงบประมาณอยู่ในนี้ เพื่อให้เขาถึงจะออกหนังสือให้เราได้ แล้วเอาไปยื่นกับ อย. นะครับ ก็เลยเป็นที่มาว่าจะขอเปลี่ยนงบประมาณนิดหนึ่งนะครับ โดยที่งบประมาณรวมยังเท่าเดิมนะครับ ไม่กระทบต่องวดงบประมาณด้วยนะครับ ต่อไปที่ตารางปรับ 4 หมวดที่จะขอปรับนะครับ คือ เรื่องค่าทดสอบ Bio compat การผลิต Stent ถ้าดูแผนงานเดิมนี่ สวทช. จะเป็นผู้ผลิต ที่เข้ามา… ค่าทดสอบ ทีนี้ เนื่องจากว่าเราไม่สามารถจ่ายค่าจ้างได้นะครับ ไม่สามารถจ่ายค่าจ้างผลิตได้ ค่าจ้างจ่ายผลิตได้ ดังตารางทางฝั่งขวามือนี่นะครับ ให้มีงบประมาณอยู่ในส่วนทั้งผลิตและทดสอบ ทั้ง สวทช. ทำงาน… ก็เรียน… แบบนี้นะครับ</w:t>
      </w:r>
    </w:p>
    <w:p>
      <w:pPr>
        <w:pStyle w:val="BodyText"/>
      </w:pPr>
      <w:r>
        <w:t xml:space="preserve">(ศาสตราจารย์ ดร.ไพรัช) กวินถึงแม้เราเปลี่ยนไปแล้วนี่ คอมมิดเมนท์ อะไรได้ ไอ Vix นี่เป็นใครน่ะ Coperation</w:t>
      </w:r>
    </w:p>
    <w:p>
      <w:pPr>
        <w:pStyle w:val="BodyText"/>
      </w:pPr>
      <w:r>
        <w:t xml:space="preserve">(อาจารย์วันทนีย์) ร่วมวิจัยค่ะ</w:t>
      </w:r>
    </w:p>
    <w:p>
      <w:pPr>
        <w:pStyle w:val="BodyText"/>
      </w:pPr>
      <w:r>
        <w:t xml:space="preserve">(ผู้เข้าร่วมประชุมชาย) ร่วมวิจัยครับ</w:t>
      </w:r>
    </w:p>
    <w:p>
      <w:pPr>
        <w:pStyle w:val="BodyText"/>
      </w:pPr>
      <w:r>
        <w:t xml:space="preserve">(ศาสตราจารย์ ดร.ไพรัช) แล้วเราต้องจ่ายอะไรเขา</w:t>
      </w:r>
    </w:p>
    <w:p>
      <w:pPr>
        <w:pStyle w:val="BodyText"/>
      </w:pPr>
      <w:r>
        <w:t xml:space="preserve">(ผู้เข้าร่วมประชุมชาย) เขาจ้างผลิตจากบริษัทที่ญี่ปุ่นกับที่จีน 2 แห่งน่ะครับ ทีนี้บางโรงงานเขาบอกว่าโอเค เพราะเราคุยกันมานานแล้ว เขายอมผิดให้เราก่อน เราก็สามารถผลิต แต่ทางโรงงานบอกว่าไม่ยอมครับ</w:t>
      </w:r>
    </w:p>
    <w:p>
      <w:pPr>
        <w:pStyle w:val="BodyText"/>
      </w:pPr>
      <w:r>
        <w:t xml:space="preserve">(ศาสตราจารย์ ดร.ไพรัช) ไม่เป็นอะไร อันนั้นผมเข้าใจแล้ว กวินตอบคำถามผมให้ตรง คือ เราเอาเงินที่เปลี่ยนเป็นแผนใหม่นี่ เราเอาไปจ่ายใครหรืออย่างไร</w:t>
      </w:r>
    </w:p>
    <w:p>
      <w:pPr>
        <w:pStyle w:val="BodyText"/>
      </w:pPr>
      <w:r>
        <w:t xml:space="preserve">(ผู้เข้าร่วมประชุมชาย) เราจ่ายให้โรงงานผลิต</w:t>
      </w:r>
    </w:p>
    <w:p>
      <w:pPr>
        <w:pStyle w:val="BodyText"/>
      </w:pPr>
      <w:r>
        <w:t xml:space="preserve">(ศาสตราจารย์ ดร.ไพรัช) โรงงานอะไรครับ ที่เมืองไทย ที่ต่างประเทศ</w:t>
      </w:r>
    </w:p>
    <w:p>
      <w:pPr>
        <w:pStyle w:val="BodyText"/>
      </w:pPr>
      <w:r>
        <w:t xml:space="preserve">(ผู้เข้าร่วมประชุมชาย) ต่างประเทศครับ</w:t>
      </w:r>
    </w:p>
    <w:p>
      <w:pPr>
        <w:pStyle w:val="BodyText"/>
      </w:pPr>
      <w:r>
        <w:t xml:space="preserve">(ศาสตราจารย์ ดร.ไพรัช) โอเค แล้วเราได้คุยกับฝ่ายกฎหมายว่าเราทำได้ เราซื้อของต่างประเทศ</w:t>
      </w:r>
    </w:p>
    <w:p>
      <w:pPr>
        <w:pStyle w:val="BodyText"/>
      </w:pPr>
      <w:r>
        <w:t xml:space="preserve">(ผู้เข้าร่วมประชุมชาย) เรา…</w:t>
      </w:r>
    </w:p>
    <w:p>
      <w:pPr>
        <w:pStyle w:val="BodyText"/>
      </w:pPr>
      <w:r>
        <w:t xml:space="preserve">(ศาสตราจารย์ ดร.ไพรัช) คือ มันอย่างนี้นะ ฝ่ายกฎหมายต้องเข้าใจนะ อย่าทำเป็นเล่นไปนะ สวทช. เคยถูกฟ้องจากต่างประเทศ แทบเอาตัวไม่รอด ไม่ดีแล้วเขียนรายการไม่ดี อย่างที่ผมบอกวันทนีย์กับเลขาฯ ว่า มันมีรายการอะไรพวกนี้ คือ เวลามาขอแล้วนี่ เวลาปรับอะไรให้แม่นนะครับ ถ้าย้อนหลังมา คุณพูดอย่างนั้น พวกเรานี่เจ็บตัวเลยนะ ตอนนี้ของกวิน อันนั้นก็ไปแก้ให้ดี แล้วก็กลับมาครั้งหน้า แต่ตอนนี้นี่ผมว่าของกวินนี่ฝ่ายกฎหมายเขา recoment มาอย่างนี้ก็คงไม่น่าจะพลาดอะไร โอเคไหมครับ ท่านกรรมการ เราทำ คือ งานอย่างเดิม เงินอย่างเดิม เพียงแต่ฝ่ายกฎหมายบอกว่าให้เปลี่ยนรายการถูกต้อง หลักเป็นอย่างนั้นนะ โอเคไหมครับ เราก็อนุมัติไปนะครับ นะ โอเคนะครับ</w:t>
      </w:r>
    </w:p>
    <w:p>
      <w:pPr>
        <w:pStyle w:val="BodyText"/>
      </w:pPr>
      <w:r>
        <w:t xml:space="preserve">(อาจารย์วันทนีย์) ค่ะ ๆ</w:t>
      </w:r>
    </w:p>
    <w:p>
      <w:pPr>
        <w:pStyle w:val="BodyText"/>
      </w:pPr>
      <w:r>
        <w:t xml:space="preserve">(ศาสตราจารย์ ดร.ไพรัช) ท่านกรรมการ</w:t>
      </w:r>
    </w:p>
    <w:p>
      <w:pPr>
        <w:pStyle w:val="BodyText"/>
      </w:pPr>
      <w:r>
        <w:t xml:space="preserve">(อาจารย์วันทนีย์) ค่ะ</w:t>
      </w:r>
    </w:p>
    <w:p>
      <w:pPr>
        <w:pStyle w:val="BodyText"/>
      </w:pPr>
      <w:r>
        <w:t xml:space="preserve">(ศาสตราจารย์ ดร.ไพรัช) ต่อไปของอุดมชัย</w:t>
      </w:r>
    </w:p>
    <w:p>
      <w:pPr>
        <w:pStyle w:val="BodyText"/>
      </w:pPr>
      <w:r>
        <w:t xml:space="preserve">(อาจารย์วันทนีย์) กลับไปอุดมชัย ทางดร. เสาวภาค จะอธิบายแทนค่ะ</w:t>
      </w:r>
    </w:p>
    <w:p>
      <w:pPr>
        <w:pStyle w:val="BodyText"/>
      </w:pPr>
      <w:r>
        <w:t xml:space="preserve">(ศาสตราจารย์ ดร.ไพรัช) เห็นอุดมชัยขึ้นจอแล้วนี่</w:t>
      </w:r>
    </w:p>
    <w:p>
      <w:pPr>
        <w:pStyle w:val="BodyText"/>
      </w:pPr>
      <w:r>
        <w:t xml:space="preserve">(ผู้เข้าร่วมประชุมหญิง) ดร.อุดมชัยติดธุระทางบ้านน่ะค่ะ ก็เลยไม่สามารถ…</w:t>
      </w:r>
    </w:p>
    <w:p>
      <w:pPr>
        <w:pStyle w:val="BodyText"/>
      </w:pPr>
      <w:r>
        <w:t xml:space="preserve">(ศาสตราจารย์ ดร.ไพรัช) โอเคอย่างนั้นช่วยอธิบาย เพราะมัน เอากระทัดรัดเชิญครับ เชิญครับ</w:t>
      </w:r>
    </w:p>
    <w:p>
      <w:pPr>
        <w:pStyle w:val="BodyText"/>
      </w:pPr>
      <w:r>
        <w:t xml:space="preserve">(ผู้เข้าร่วมประชุมหญิง) ค่ะ เดี๋ยวขออนุญาตแชร์สไลด์ค่ะ ค่ะ ก็ตัวเครื่อง Body ray นะคะ ตอนนี้เรามีพัฒนาอยู่ทั้งหมด 4 ตัวด้วยกันนะคะ หลัก ๆ จริง ๆ จะเป็นตัว BodiiRay S แล้วก็ body Ray R เรียบร้อยแล้ว แล้วก็ไ้มีการติดตั้งนะคะ แล้วก็มีตัว Body Ray ที่เราเรียกไม่ N ก็ P นะคะ แล้วก็เอาไปใช้งานที่บ้านวิทยาศาสตร์สิรินทร อันนี้จะเป็นซอฟต์แวร์ Body Ray ที่เราพัฒนาขึ้นในกายวิภาค ที่เราพัฒนาขึ้นค่ะ ส่วน Cloud Base แล้วก็น่าจะหยุดการพัฒนาไปแล้ว ยังไม่สนใจในตัวซอฟต์แวร์ตัวนี้นะคะ ค่ะ แล้วก็อันนี้จะเป็นภาพรวมผลงานที่ทำในโครงการนะคะ ก็จะมีคอมมิสไว้ 6 ต้นแบบเครื่องแล้วก็…ต่อไปนะคะ ดำเนินการไปประมาณ 78 เปอร์เซ็นต์นะคะ มีการยื่นจนสิทธิบัตรการผลิต 1 ฉบับนะคะ แล้วก็ส่งร่างกฎคอมวิชาการ 1 ฉบับค่ะ การใช้งานเครื่อง Body Ray S ในโรงพยาบาลทั่วไปในสถานการณ์ปกตินะคะ แล้วก็ที่โรงพยาบาลสนามค่ะ ส่วนใหญ่จะเป็นโรงพยาบาลสนามทั้งนั้นนะคะ ตั้งแต่รายการที่ 2-14 ค่ะ แล้วปัจจุบัน…</w:t>
      </w:r>
    </w:p>
    <w:p>
      <w:pPr>
        <w:pStyle w:val="BodyText"/>
      </w:pPr>
      <w:r>
        <w:t xml:space="preserve">(ศาสตราจารย์ ดร.ไพรัช) ผมอ่านไม่ค่อยออกเลยครับ ให้มันใหญ่</w:t>
      </w:r>
    </w:p>
    <w:p>
      <w:pPr>
        <w:pStyle w:val="BodyText"/>
      </w:pPr>
      <w:r>
        <w:t xml:space="preserve">(ผู้เข้าร่วมประชุมหญิง) เข้าใจว่า…</w:t>
      </w:r>
    </w:p>
    <w:p>
      <w:pPr>
        <w:pStyle w:val="BodyText"/>
      </w:pPr>
      <w:r>
        <w:t xml:space="preserve">(ศาสตราจารย์ ดร.ไพรัช) โอเคลองอ่าน</w:t>
      </w:r>
    </w:p>
    <w:p>
      <w:pPr>
        <w:pStyle w:val="BodyText"/>
      </w:pPr>
      <w:r>
        <w:t xml:space="preserve">(ผู้เข้าร่วมประชุมหญิง) ใช้งาน 17,000 ครั้งนะคะ ก็ที่มีแอคทีฟอยู่ 2 แห่ง อันนี้…</w:t>
      </w:r>
    </w:p>
    <w:p>
      <w:pPr>
        <w:pStyle w:val="BodyText"/>
      </w:pPr>
      <w:r>
        <w:t xml:space="preserve">(ศาสตราจารย์ ดร.ไพรัช) ตกลงครับ ว่าต่อ กับ Body Ray M นะคะ ก็จะมีใช้งานอยู่ประมาณ 5 ที่ Active อยู่นะคะ บางแห่งยืมใช้งานแล้วเอามาคืนแล้ว ก็ใช้งานมากกว่า 25,000 ครั้งนะคะ ส่วน BodiiRay M ก็น่าจะใช้งานปัจจุบันนี้ ประมาณ 500 ครั้งค่ะ อันนี้จะเป็นรูปเครื่องต่าง ๆ ที่ไปติดตั้งที่โรงพยาบาลนะคะ ที่โรงพยาบาลนะคะ ก็มีทั้งBodiiRay M ก็ที่โรงพยาบาลสนาม ก็จะมีความท้าทาย เพราะว่าอย่าง BodiiRay S นี่ เราจะติดตั้งในห้องตะกั่ว แอร์ก็ไม่มีเครื่องก็จะมีเรื่องของอุณหภูมิขึ้น อะไรอย่างนี้นะคะ ค่ะ แล้วก็ในส่วนของเนื่องจากว่าเราได้รับโจทย์เข้ามาเพิ่ม เวลาเอาไปติดตั้งที่โรงพยาบาลชุมชนนะคะ เราจะไปติดตั้งตามโรงพยาบาลชุมชนน่ะค่ะ ฉะนั้น เขาต้องซื้อระบบแพคเข้ามาด้วย เครื่องมาพร้อมแพคหรือเปล่า รามีเฉพาะตัว BodiiRay R เขาอยากจะได้เป็นระบบไปด้วยกัน เลยเป็นที่มาว่า อาจารย์ไพรัชก็อยากจะให้พัฒนาระบบแพคเข้ามานะคะ ก็ตรงนี้ก็จะเป็นแผนที่เราเพิ่มเข้ามาส่งมอบ ก็เลยต้องขอปรับแผนเพิ่มขึ้นอีก 1 ปีนะคะ ก็จะมีเรื่องของบุคลากรที่เข้ามาของทีม ดร.โป้ง อีก 2 ท่าน แล้วก็มีการพัฒนาระบบแทรกเนื่องจากมีหลายแผนเราเปลี่ยนไป เพราะว่าเราต้องไปติดตั้งเครื่องที่โรงพยาบาลสนามหลายแห่งนะคะ ก็ขอระยะ ก็ขอเวลา 1 ปี มกราคม 2566 นะคะ ส่งมอบ ด้านซ้ายจะเป็นของเดิม ด้านขวาจะเป็นระบบใหม่ ก็หลัก ๆ น่าจะมีเรื่องของระบบแพคที่เข้ามา แล้วก็ตัว BodiiRay Mobile ที่เราเครื่องที่มันต้องเสียบปลั๊ก แต่ว่าเรารับโจทย์ว่า เขาอยากจะได้แบบที่มีแบตเตอรี่ ไม่ต้องเสียบปลั๊ก แล้วก็มีโรงพยาบาลสนามหลายแห่ง ก็จะเป็นเครื่องที่เราจะพัฒนาเพิ่ม อันนี้จะเป็นแผนการพัฒนาระบบแพตช์น่ะค่ะ ที่ต้องขยายต่อไป ซึ่งเราจะต้องมีการทดสอบภาคสนามกับโรงพยาบาลตรงนี้อาจจะมีความยุ่งยากนิดหนึ่ง เราอาจจะมีความยุ่งยากนิดหนึ่งเขาจะมีระบบ SKS แล้วก็ระบบแพตช์ด้วย ระบบนี่เขาก็จะค่อนข้างเยอะ เพาะมันต้องใช้งานได้จริง ๆ แล้วก็หลาย ๆ ที่ก็จะมีระบบแพคของตัวเองอยู่แล้ว ค่ะ ก็อันนี้จะเป็นแผนของตอันนี้ก็จะเป็นแผนในส่วนของ Mobile แล้วก็ portableที่มีปรับเพิ่มขึ้นค่ะ ก็จะเรื่องงบประมาณก็จะไม่มีการปรับ ประมาณนี้ค่ะ ขอบคุณค่ะ สไลด์แรก ๆ เลยก็ได้คือ เมื่อกี้เราได้ยิน DentiiScan 2 DentiiScan 3 BodiiRay</w:t>
      </w:r>
      <w:r>
        <w:t xml:space="preserve"> </w:t>
      </w:r>
      <w:r>
        <w:t xml:space="preserve">Ցอันนี้มันเป็น CT Scaner แต่ตัวนี้มันเป็น X-ray แบบถ่ายหน้าอกธรรมดาหรือถ่ายตัวไหนเรียก 2 มินินะคะ เป็น Stationary คือ บางที่โรงพยาบาลหลายแห่ง เขามี X-ray แล้ว แต่ไม่มีดิเทคเตอร์ แล้วก็ตัว BodiiRay M นี่ เห็นไปไหนต่อไหนได้ตามเตียงได้นะครับ คราวนี้ถ้าดูสไลด์ต่อไป ช่วยสไลด์นิดหนึ่งครับ ผลงานเขาออกมาโอเคครับ เท่าที่ผมทำงานด้วยกัน เกิด COVID นี่ ถอย ๆ ไปหน่อย ก็ได้ครับ ตอนเกิด COVID นี่ ก็มีความต้องการมาก เดี๋ยวทุกวันนี้ก็ยังติดต่อ เพราะฉะนั้น สไลด์ตัวนี้ X-ray นี่ เราก็เอาให้ยืมบ้าง ถ้ามีคนบริจาคบ้าง ถ้าบริจาคอาจจะมอบให้ถาวรนะครับ อย่างหมายเลข 13 ของมงกุฎวัฒนะนะครับ ก็ถ้าพูดข้อดีของเราก็คือ เป็นแล็บได้ นักวิจัยก็เห็นใจมาก เหน็ดเหนื่อยมากแล้วขอให้ปรับปรุงอะไรอย่างนี้ เห็นเขาติดต่อเขามาว่าต้องใส่ไอ้ชุด PPE แล้วไอ้ตัว COVID ผมก็เห็นใจลูกน้อง ก็ระมัดระวังโควิดตลอดเวลา ตัวต่อไปนะครับ ตัว R ตัว R นี่นะครับ ตัว R นี่ คอลัมน์บอกมอบถาวร ๆ มีคนบริจาค บางอันก็ยืมใช้ ก็ใช้อยู่ที่ของ สวทช. แล้วนักวิจัยก็แล้วก็ตอนท้ายนี่ ดร.แพคนี่หมายความว่าเวลาเรามีเครื่อง X-ray ที่ไหนนี่ มันจะต้องวิ่งเข้าไปใน software เก็บข้อมูล แล้วจึงหมอจึงเรียกดูได้ที่ระบบเพราะว่าเวลาเราไปทดลองนี่ เราต้องสู้กับต่างชาตินี่นะครับ ต่างชาติเขาจะบล็อกตลอดเวลาว่าถ้าใช้เครื่องถ้าอนาคตนักวิจัยอาจจะต้องมี แพตช์บPC หรือแพตช์บนคลาวด์ก็ได้นะครับ เชิญท่านกรรมการมีอะไรคอมเมนต์ไหมครับ นักวิจัยมาขอขยายเวลา ดร. เสาวลักษณ์มีอะไรครับ อันนี้ก็ตรงไปตรงมา</w:t>
      </w:r>
    </w:p>
    <w:p>
      <w:pPr>
        <w:pStyle w:val="BodyText"/>
      </w:pPr>
      <w:r>
        <w:t xml:space="preserve">(ผู้เข้าร่วมประชุมหญิง) ไม่มีค่ะอาจารย์ ขอบคุณค่ะ</w:t>
      </w:r>
    </w:p>
    <w:p>
      <w:pPr>
        <w:pStyle w:val="BodyText"/>
      </w:pPr>
      <w:r>
        <w:t xml:space="preserve">(ศาสตราจารย์ ดร.ไพรัช) ยังไม่ถึงผู้ใช้นะ ไว้รอถึงผู้ใช้ โอเคนะครับ ท่านอื่นมีอะไรไหม ไม่มีอะไรก็อนุมัติไปตามนี้นะครับ</w:t>
      </w:r>
    </w:p>
    <w:p>
      <w:pPr>
        <w:pStyle w:val="BodyText"/>
      </w:pPr>
      <w:r>
        <w:t xml:space="preserve">(อาจารย์วันทนีย์) ค่ะ ต่อไปนะคะเป็นวาระเรื่องของการใช้ประโยชน์ผลงานวิจัยนะคะ ทีมดร. ภสุขนะคะ เรื่องของการนำเอาผลงานไปใช้ประโยชน์ค่ะ</w:t>
      </w:r>
    </w:p>
    <w:p>
      <w:pPr>
        <w:pStyle w:val="BodyText"/>
      </w:pPr>
      <w:r>
        <w:t xml:space="preserve">(ศาสตราจารย์ ดร.ไพรัช) เชิญครับ</w:t>
      </w:r>
    </w:p>
    <w:p>
      <w:pPr>
        <w:pStyle w:val="BodyText"/>
      </w:pPr>
      <w:r>
        <w:t xml:space="preserve">(ผู้เข้าร่วมประชุมชาย) ครับ สวัสดีครับท่านประธาน</w:t>
      </w:r>
    </w:p>
    <w:p>
      <w:pPr>
        <w:pStyle w:val="BodyText"/>
      </w:pPr>
      <w:r>
        <w:t xml:space="preserve">(ผู้เข้าร่วมประชุมชาย) สวัสดีท่านประธานและ ท่านคณะกรรมการทุกท่าน วันนี้ก็จะพูดเกี่ยวกับประเด็นที่เพิ่งพูด ๆ ไปเมื่อกี้แล้วก็มูลค่าการลงทุนของ มลท. ของ A-MED นะครับ คือ 2 ตัวนี้เป็น 2 ตัวใน KTI หลักในการประเมินเป็นตัวชี้วัดนะครับ โดยตรวจตัวแรกนี่ มูลค่าผลกระทบทางเศรษฐกิจนี่ ก็จะดู… ถ้าทางเศรษฐกิจก็จะดูต้นทุนกับยอดขายที่เกิดขึ้น ส่วนมูลค่า ส่งมูลค่าผลกระทบทางสังคมมีการเปลี่ยนแปลงทางสังคมอย่างไร มีประสิทธิภาพในการทำงานเพิ่มขึ้นและตีเป็นมูลค่า อันนี้ก็เป็นหลักการของ สวทช. ตัวผลกระทบทางเศรษฐกิจที่เป็น KPI หลักของ สวทช. คือ นวัตกรรมและเทคโนโลยีครับ มีทั้งด้านการผลิต การบริการ อันนี้สวทช. จะมีบทบาท ไปทำให้เกิดการลงทุนวิทยาศาสตร์หรือเทคโนโลยีในภาคต่าง ๆ เหล่านี้เป็นอย่างไรบ้าง ที่มันเกิดเป็น สวทช. เอง แล้วที่เป็นเงินภาคเอกชนต่างลงทุนเอกชนและรัฐรวมถึงคนภายนอก ด้วยนะครับ โดย 2 ตัวนี้คิดเป็นตัวชี้วัดน้ำหนักประมาณ 30 เปอร์เซ็นอันนี้ก็จะเป็นภาพในมุมของเรื่องตัวผลกระทบนี่ผมเรียกสั้น ๆ ว่า Impact นะครับ ลงทุนนี่เรียกสั้น ๆ ว่า เทียบกับมูลค่าของตัว สวทช. เองก็มีภาพรวมอย่างในตารางนี่นะครับ โดยเป็นเป้าหมาย ถ้าเป็นเป้าหมายหลักของ สวทช. นี่ สวทช. คาดหวังที่ 5 เท่า ที่ฉายไปนะครับ ส่วนมูลค่าการลงทุนซึ่งก็จะตีตัวเลขที่เป็นของปี 2564 ของทั้ง สวทช. นี่ Impact มูลค่า 30,000 กว่าล้าน มูลค่าการลงทุนกว่า 20,000 กว่าล้าน ก็จะเป็นเป้าที่เป็นส่วนประกอบลดหลั่นกันไปนะครับ ของปีนี้ A-MED ก็คือ 3,500 ซึ่งในตัวอย่าง เอามาตัวอย่างหนึ่ง ที่ได้ Impac เอามาโชว์เป็นตัวอย่างอันหนึ่งนะครับ ตัวอันนี้เป็นโครงการเรื่องหนังสืออิเล็กทรอนิกส์ มาตรฐาน หัวหน้าโครงการคือ ดร. ณัฐนันท์ อันนี้ได้รับการประเมินเรียบร้อยแล้วนะครับ Impact ไปเรียบร้อยแล้ว อันนี้จะพูดเรื่องเรื่องการสร้างหนังสือทางอิเล็กทรอนิกส์มันต้องมีมาตรฐานต่าง ๆ เพื่อให้มันงานนี้ทำมาสมัยทีม ดร.นัทนันตั้งแต่สมัยทีม ตั้งแต่ปี 2557 ครับ ก็ Develop ตัวมาตรฐานหนังสืออิเล็กทรอนิกส์ ก็มีการดำเนินการมาต่อเนื่อง สื่ออิเล็กทรอนิกส์ต่าง ๆ นะครับ ไล่มาตั้งแต่ปี 2557 มาปี 2559 ปี 2560 ปี 2561 นะครับ ผมไปเร็ว ๆ การที่มีหนังสืออิเล็กทรอนิกส์ มีประโยชน์ต่อคนพิการแล้วก็เรื่องการมองเห็นซึ่งเขาจะมีภาระค่าใช้จ่าย ให้มันเป็นหนังสือเบลที่คนตาบอดอ่านได้นี่ มันมีมูลค่า ค่าใช้จ่ายค่อนข้างสูง มันจะได้ทำให้มีโอกาสที่คนตาบอดเข้าถึงได้หลากหลายมากยิ่งขึ้น ซึ่งพอมาต่อที่ A-MED ก็ได้มีการจัดการอบรมความรู้ ทำตัวสื่อสิ่งพิมพ์อิเล็กทรอนิกส์ได้ครับ ร่วมกับมหาวิทยาลัยต่าง ๆ ครับ ก็จะมีทำเป็นหนังสือรูปแบบต่าง ๆ ของ AT นี่นะครับ ลักษณะก็จะเป็นหน้าตา เป็น Protal อย่างนี้ ซึ่งในการประเมินผลกระทบ ประเมินในมุมของ User หรือโรงเรียนร่วมต่าง ๆ นี่ ทำให้คนพิการ สื่ออิเล็กทรอนิกส์ได้มากขึ้นครับ ก็จะตีมูลค่าจากหนังสือเบรล จัดทำหนังสือเบล ซึ่งหนังสือ A4 เลยทำให้อักษรเดิม ซึ่งในปี 2563 มีหนังสือ E club เป็นร้อยกว่าเล่มเลยครับ ก็จะมียอดดาวน์โหลดค่อนข้างสูงยอดดาวน์โหลดมาได้ประมาณ 900 ล้าน ประมาณ ในประเด็นที่ User เป็นคนตาบอด การทำโครงการต่าง ๆ ของมหาวิทยาลัยนอกจากเรื่องของโครงการ User หลักจะเป็นโครงสร้างหลักทางเศรษฐกิจและสังคมของโครงการนี้ครับ ก็จะคิด Impact ก็ 900 ล้าน ก็แต่ละโครงการเรามีการประเมินจะเป็นอย่างไร อย่างในปีนี้ ที่จะมีผลกระทบทางเศรษฐกิจสูงก็อย่างโครงการ Big Rock ที่ดร. เสาวลักษณ์ เสนอไปเมื่อสักครู่แล้วก็รออนุมัติกับกรรมการจาก สวทช. ครับ รายงานสั้น ๆ ประมาณแค่นี้ก่อนครับ</w:t>
      </w:r>
    </w:p>
    <w:p>
      <w:pPr>
        <w:pStyle w:val="BodyText"/>
      </w:pPr>
      <w:r>
        <w:t xml:space="preserve">(ศาสตราจารย์ ดร.ไพรัช) ครับ ท่านกรรมการมีอะไรถามไหมครับ</w:t>
      </w:r>
    </w:p>
    <w:p>
      <w:pPr>
        <w:pStyle w:val="BodyText"/>
      </w:pPr>
      <w:r>
        <w:t xml:space="preserve">(ผู้เข้าร่วมประชุมหญิง) อริสานะคะ ขออนุญาตสอบถามนิดหนึ่งค่ะ ตรงตารางของที่เป็นตารางของ Invesment แล้วเห็นว่าเป้าของปีหน้าหรือเปล่าคะ ที่ตั้งไว้ 2,000</w:t>
      </w:r>
    </w:p>
    <w:p>
      <w:pPr>
        <w:pStyle w:val="BodyText"/>
      </w:pPr>
      <w:r>
        <w:t xml:space="preserve">(อาจารย์วันทนีย์) ปีนี้ค่ะ</w:t>
      </w:r>
    </w:p>
    <w:p>
      <w:pPr>
        <w:pStyle w:val="BodyText"/>
      </w:pPr>
      <w:r>
        <w:t xml:space="preserve">(ผู้เข้าร่วมประชุมหญิง) โอเคค่ะ คือตอนแรกน่ะค่ะ แล้วก็ตรงสว่นของใน Guideline ไปได้ 1,900 ค่ะ</w:t>
      </w:r>
    </w:p>
    <w:p>
      <w:pPr>
        <w:pStyle w:val="BodyText"/>
      </w:pPr>
      <w:r>
        <w:t xml:space="preserve">(ผู้เข้าร่วมประชุมหญิง) โอเคค่ะ ค่ะ ขอบคุณค่ะ</w:t>
      </w:r>
    </w:p>
    <w:p>
      <w:pPr>
        <w:pStyle w:val="BodyText"/>
      </w:pPr>
      <w:r>
        <w:t xml:space="preserve">(ประธาน) ทำไมของ สวทช. Impac ลดลงไปเกือบครึ่งของ สวทช. ไหม</w:t>
      </w:r>
    </w:p>
    <w:p>
      <w:pPr>
        <w:pStyle w:val="BodyText"/>
      </w:pPr>
      <w:r>
        <w:t xml:space="preserve">(ผู้เข้าร่วมประชุมชาย) ไม่ได้ลดครับ คือ ของปี 2563 น่ะเป็นตัวเลขที่ทำได้จริง</w:t>
      </w:r>
    </w:p>
    <w:p>
      <w:pPr>
        <w:pStyle w:val="BodyText"/>
      </w:pPr>
      <w:r>
        <w:t xml:space="preserve">(ศาสตราจารย์ ดร.ไพรัช) อ๋อ เป้าหมาย</w:t>
      </w:r>
    </w:p>
    <w:p>
      <w:pPr>
        <w:pStyle w:val="BodyText"/>
      </w:pPr>
      <w:r>
        <w:t xml:space="preserve">(ผู้เข้าร่วมประชุมชาย) ตอนนี้ค่าตัวเลขในระบบนี้น่าจะ 5 หมื่นล้านของปี 2564 นะครับ โอเค ดร.เสาวลักษณ์</w:t>
      </w:r>
    </w:p>
    <w:p>
      <w:pPr>
        <w:pStyle w:val="BodyText"/>
      </w:pPr>
      <w:r>
        <w:t xml:space="preserve">(ผู้เข้าร่วมประชุมหญิง) ค่ะ ขอบคุณค่ะอาจารย์ คือ มีคำถามข้อใหญ่เลยนะคะ</w:t>
      </w:r>
    </w:p>
    <w:p>
      <w:pPr>
        <w:pStyle w:val="BodyText"/>
      </w:pPr>
      <w:r>
        <w:t xml:space="preserve">(ผู้เข้าร่วมประชุมหญิง) คือมีคำถามข้อใหญ่เลยนะคะ ทางเศรษฐกิจค่ะ ที่เป็นสไลด์ก่อนหน้านี้นะคะ ทางสไลด์นี้คะ เป็น Framework ในการคิด มูลค่าผลกระทบเศรษฐกิจคืออะไรคะ คือ มองแบบนี้ มีปัญหาอยู่ คือ มันจะเป็นการนับซ้ำระหว่างต้นทุกที่ลดน้อยลง ยอดขายที่เพิ่มขึ้น คือ ถ้าในมุมของ ยอดของ Impact ค่ะ คือ เราจะดูแบบเป็นตัว… เราจะพูดว่าดูตัวมูลค่าที่เพิ่มขึ้นเหมือน GDP แล้วก็จะนับเฉพาะที่เป็น … เราก็มีวิธีคิดที่เราใช้มูลค่าผลกระทบต่อเศรษฐกิจที่เอามาแอดกัน คือ เป็นทั้งส่วนที่ต้นทุนที่ลดลงและยอดขายที่เพิ่มขึ้น ส่วนที่นับซ้ำ ถ้าหากว่าเรากำไรที่เกิดขึ้นถ้าในมุมเศรษฐกิจนะคะ มันจะเคลียร์ที่เป็นส่วนเฉพาะส่วนที่… แล้วประเด็นที่ 2 คือ หนังสือค่ะ มันจะมีสไลด์ท้าย ๆ ที่ ดร. เอาสไลด์ให้ดู เอาให้ดูว่าเรื่องดาวน์โหลดในเรื่อง A4 ค่ะ สไลด์นี้ค่ะ คือ แปลว่าเรามี Assumtion ว่า 1. หนังสือแบบปกตินี่ 1 คน ต่อ 1 เล่ม ที่ถ้าหากเป็นดาวโหลด เราบอกว่า 1 คนต่อ 1 เล่ม แต่ในทางปฏิบัติแล้ว ในทางปฏิบัติแล้ว 1 เล่ม ใช้หลายคน อาจจะเป็นหลายคนอ่านหรือเปล่าค่ะ มันมีแอสแทนชัน เราไม่ใส่ว่าแอสสันชัน เวียนกันอ่านอี่คน1 ดาวน์โหลดต่อ 1 คน มันอาจจะทำให้มันจะมากกว่าความเป็นจริงค่ะ ความเป็นจริงค่ะ ถ้าหากว่าเรา Discout มันอาจจะช่วย แล้วในมุมบอกว่า เวลาอันนี้คิดเป็นการลดค่าใช้จ่าย คือ คิดว่า ดร. พสุ น่าจะมีรายละเอียดนะคะ แต่พออย่างนี้ก็จะมีคำถามนะคะ แต่ละไอเท็มค่าใช้จ่ายคืออะไร มันเป็นอย่างไร และเวลาที่ขายมันคืออะไรคือส่วนที่มีกำไรการที่ทำเป็น E Pub ของ E Pub น่าจะเป็นราคามันถูกกว่าแบบปกตินะคะ แต่ก็คิดว่า Key Message หลัก ๆ ไม่น่าจะเปลี่ยน พอเป็น E pubทำให้มีมูลค่าเพิ่มจากผลกระทบจากเศรษฐกิจและสังคม แต่ว่าพอมันเป็น 900 กว่าล้าน คิดว่ามันอาจจะสูง… ยกเว้นว่ามี ที่อาจจะไม่ปรากฎในที่นี้น่ะค่ะ ขอบคุณค่ะ</w:t>
      </w:r>
    </w:p>
    <w:p>
      <w:pPr>
        <w:pStyle w:val="BodyText"/>
      </w:pPr>
      <w:r>
        <w:t xml:space="preserve">(ศาสตราจารย์ ดร.ไพรัช) โอเค อย่างนั้นคือ ผมก็ได้ทราบเกี่ยวกับวิธีประเมิน สวทช. เพราะเขามีคนมาทำให้ไหมคะ ททำให้ใช่ไหม</w:t>
      </w:r>
    </w:p>
    <w:p>
      <w:pPr>
        <w:pStyle w:val="BodyText"/>
      </w:pPr>
      <w:r>
        <w:t xml:space="preserve">(ผู้เข้าร่วมประชุมชาย) ครับ กลไกใน สวทช. จะมีเป็นคณะกรรมการประเมินผลอันนี้นะครับ Impact</w:t>
      </w:r>
    </w:p>
    <w:p>
      <w:pPr>
        <w:pStyle w:val="BodyText"/>
      </w:pPr>
      <w:r>
        <w:t xml:space="preserve">(ศาสตราจารย์ ดร.ไพรัช) เขาเป็นใครมาจากไหน หรือไม่เปิดเผย เป็นผู้บริหาร ภายใน สวทช. เองครับอาจารย์ ก็…</w:t>
      </w:r>
    </w:p>
    <w:p>
      <w:pPr>
        <w:pStyle w:val="BodyText"/>
      </w:pPr>
      <w:r>
        <w:t xml:space="preserve">(ผู้เข้าร่วมประชุมชาย) เป็นคณะกรรมการ</w:t>
      </w:r>
    </w:p>
    <w:p>
      <w:pPr>
        <w:pStyle w:val="BodyText"/>
      </w:pPr>
      <w:r>
        <w:t xml:space="preserve">(ศาสตราจารย์ ดร.ไพรัช) เราก็ต้องว่าตามเขา คือ ที่ ดร.เสาวรัตน์คอมเมนต์ เอาตรงนี้ฟีดแบค</w:t>
      </w:r>
    </w:p>
    <w:p>
      <w:pPr>
        <w:pStyle w:val="BodyText"/>
      </w:pPr>
      <w:r>
        <w:t xml:space="preserve">(ผู้เข้าร่วมประชุมชาย) ใช่ครับ เหมือนเรื่องนี้เป็นกันสักพักเหมือนกันครับอาจารย์ ก็มีคอมเมนต์จากข้างนอกอยู่บ้างครับอาจารย์</w:t>
      </w:r>
    </w:p>
    <w:p>
      <w:pPr>
        <w:pStyle w:val="BodyText"/>
      </w:pPr>
      <w:r>
        <w:t xml:space="preserve">(ศาสตราจารย์ ดร.ไพรัช) แล้วอย่างไรครับ ถ้าอย่างไรก็</w:t>
      </w:r>
    </w:p>
    <w:p>
      <w:pPr>
        <w:pStyle w:val="BodyText"/>
      </w:pPr>
      <w:r>
        <w:t xml:space="preserve">(ผู้เข้าร่วมประชุมชาย) ก็ Feedback ก็ดีอยู่นะครับ</w:t>
      </w:r>
    </w:p>
    <w:p>
      <w:pPr>
        <w:pStyle w:val="BodyText"/>
      </w:pPr>
      <w:r>
        <w:t xml:space="preserve">(ศาสตราจารย์ ดร.ไพรัช) ครับ ๆ ก็ Feedback กลับไปนะครับ ผมเองบางครั้งก็งง ๆ กับวิธีประเมิน อย่างวิธีประเมินเรื่องสังคม อย่างคนด้อยโอกาส ผมก็ไม่รู้เขาประเมินอย่างไรนะครับ ผมก็รับฟังเฉย ๆ นะ เพราะมัน… ก็ Feedback ไปที่ ดร.เสาวรัตน์ เขากำลังจะประเมิน ใบหน้าและศีรษะ อย่างสมมติ เด็กมีบางคนเปิดมาแล้วปากเปิดไม่ได้เลย แล้วตอนคุณหมอทำ จะใช้ CT เราหรือไม่ ถ้าใช้ CT เรา เขาก็ประเมินอย่างไร ดร.เสาวลักษณ์มีความรู้ไหม เวลาประเมินคนพิการ ให้กลับมามีชีวิต ค่ะ ผมก็ไม่รู้ว่าประเมินอย่างไร</w:t>
      </w:r>
    </w:p>
    <w:p>
      <w:pPr>
        <w:pStyle w:val="BodyText"/>
      </w:pPr>
      <w:r>
        <w:t xml:space="preserve">(ผู้เข้าร่วมประชุมหญิง) คือปกติเขา</w:t>
      </w:r>
    </w:p>
    <w:p>
      <w:pPr>
        <w:pStyle w:val="BodyText"/>
      </w:pPr>
      <w:r>
        <w:t xml:space="preserve">(ศาสตราจารย์ ดร.ไพรัช) ในหลักเศรษฐศาสตร์ ไห</w:t>
      </w:r>
    </w:p>
    <w:p>
      <w:pPr>
        <w:pStyle w:val="BodyText"/>
      </w:pPr>
      <w:r>
        <w:t xml:space="preserve">(ผู้เข้าร่วมประชุมหญิง) เขาจะเรียกว่าเป็นค่าชีวิตค่ะ เด็กคนนี้ถ้าหากเปรียบเทียบแล้ว ถ้าเขาไม่มีเหตุแบบนั้น จะทำให้เขาดำรงชีพได้ สามารถมีการดำรงชีพได้ ระหว่างพอตอนที่เป็นพิการ กับตอนที่เขาไม่พิการแล้วมันทำให้ชีวิตเขาต่างกันอย่างไร แล้วเขาจะทำงานได้กี่ปี เป็นแบบนี้ค่ะ</w:t>
      </w:r>
    </w:p>
    <w:p>
      <w:pPr>
        <w:pStyle w:val="BodyText"/>
      </w:pPr>
      <w:r>
        <w:t xml:space="preserve">(ศาสตราจารย์ ดร.ไพรัช) โอเค ก็อันนี้ อย่างเมื่อกี้ที่คุณหมอจัตพลบอกไปทำให้… หรือคุณหมอปฐวีบอกไปทำให้คนยากไร้อยู่ต่างจังหวัด จนกระทั่งเคี้ยวข้าวได้ แต่ไม่เป็นไรไว้คุยกันอนาคตก็แล้วกัน อะไรไหม เรื่องวาระนี้ครับ นี่ก็เป็นวาระรับทราบและมีคอมเมนต์กลับไปนะครับ คิดว่าน่าจะหมดแล้วนะคะ การประชุมครั้งต่อไปนะคะ เป็นวันที่ 9 นะคะ</w:t>
      </w:r>
    </w:p>
    <w:p>
      <w:pPr>
        <w:pStyle w:val="BodyText"/>
      </w:pPr>
      <w:r>
        <w:t xml:space="preserve">(ศาสตราจารย์ ดร.ไพรัช) ครับ อย่างไรเลขาฯ ช่วยไปเรื่องที่ค้างไว้นะครับ เลขาฯ ย้อนไปเรื่องที่เราค้างไว้</w:t>
      </w:r>
    </w:p>
    <w:p>
      <w:pPr>
        <w:pStyle w:val="BodyText"/>
      </w:pPr>
      <w:r>
        <w:t xml:space="preserve">(เลขานุการ) วันที่ 9 ค่ะ เรื่องโรงงาน</w:t>
      </w:r>
    </w:p>
    <w:p>
      <w:pPr>
        <w:pStyle w:val="BodyText"/>
      </w:pPr>
      <w:r>
        <w:t xml:space="preserve">(อาจารย์วันทนีย์) ค่ะ</w:t>
      </w:r>
    </w:p>
    <w:p>
      <w:pPr>
        <w:pStyle w:val="BodyText"/>
      </w:pPr>
      <w:r>
        <w:t xml:space="preserve">(ศาสตราจารย์ ดร.ไพรัช) ที่เอาของ ดร.กิตติ NANOTEC เข้าไป</w:t>
      </w:r>
    </w:p>
    <w:p>
      <w:pPr>
        <w:pStyle w:val="BodyText"/>
      </w:pPr>
      <w:r>
        <w:t xml:space="preserve">(ศาสตราจารย์ ดร.ไพรัช) มันจะสายไปหรือเปล่า ไม่ใช่ครับ เราน่าจะนัดประชุมด่วน ไม่ใช่ที่เรา…</w:t>
      </w:r>
    </w:p>
    <w:p>
      <w:pPr>
        <w:pStyle w:val="BodyText"/>
      </w:pPr>
      <w:r>
        <w:t xml:space="preserve">(อาจารย์วันทนีย์) อันนั้นวันที่ 9 ค่ะ 6 โรงน่ะ</w:t>
      </w:r>
    </w:p>
    <w:p>
      <w:pPr>
        <w:pStyle w:val="BodyText"/>
      </w:pPr>
      <w:r>
        <w:t xml:space="preserve">(เลขานุการ) เดี่ยวนัดก่อนค่ะอาจารย์ ค่ะ</w:t>
      </w:r>
    </w:p>
    <w:p>
      <w:pPr>
        <w:pStyle w:val="BodyText"/>
      </w:pPr>
      <w:r>
        <w:t xml:space="preserve">(ศาสตราจารย์ ดร.ไพรัช) พยายามนัดก่อนเลย ได้กี่โรงก็เอาก่อนก็แล้วกัน โอเคครับ ขอบพระคุณครับ</w:t>
      </w:r>
    </w:p>
    <w:p>
      <w:pPr>
        <w:pStyle w:val="BodyText"/>
      </w:pPr>
      <w:r>
        <w:t xml:space="preserve">(ผู้เข้าร่วมประชุมชาย) ครับสวัสดีครับ</w:t>
      </w:r>
    </w:p>
    <w:p>
      <w:pPr>
        <w:pStyle w:val="BodyText"/>
      </w:pPr>
      <w:r>
        <w:t xml:space="preserve">(ผู้เข้าร่วมประชุมหญิง) สวัสดีค่ะ</w:t>
      </w:r>
    </w:p>
    <w:p>
      <w:pPr>
        <w:pStyle w:val="BodyText"/>
      </w:pPr>
      <w:r>
        <w:t xml:space="preserve">(ศาสตราจารย์ ดร.ไพรัช) สวัสดีครับทุกค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แบ่งพิมพ์) ประชุมคณะกรรมการเทคนิคด้านเทคโนโลยีสิ่งอำนวยความสะดวกและเครื่องมือแพทย์ครั้งที่ 7/2564</dc:title>
  <dc:creator/>
  <cp:keywords/>
  <dcterms:created xsi:type="dcterms:W3CDTF">2021-08-31T06:12:03Z</dcterms:created>
  <dcterms:modified xsi:type="dcterms:W3CDTF">2021-08-31T06:1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6 สิงหาคม 2564 เวลา 14.17 น.</vt:lpwstr>
  </property>
  <property fmtid="{D5CDD505-2E9C-101B-9397-08002B2CF9AE}" pid="3" name="subtitle">
    <vt:lpwstr/>
  </property>
</Properties>
</file>